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E91FB" w14:textId="3BB6572D" w:rsidR="000D2298" w:rsidRPr="001551FD" w:rsidRDefault="000D2298" w:rsidP="000D2298">
      <w:pPr>
        <w:pStyle w:val="Title"/>
        <w:jc w:val="center"/>
        <w:rPr>
          <w:rFonts w:ascii="Times New Roman" w:hAnsi="Times New Roman" w:cs="Times New Roman"/>
        </w:rPr>
      </w:pPr>
      <w:r w:rsidRPr="001551FD">
        <w:rPr>
          <w:rFonts w:ascii="Times New Roman" w:hAnsi="Times New Roman" w:cs="Times New Roman"/>
        </w:rPr>
        <w:t>Medical Exam Model for Fargo Health</w:t>
      </w:r>
    </w:p>
    <w:p w14:paraId="26415A36" w14:textId="6A145D74" w:rsidR="00163D97" w:rsidRPr="001551FD" w:rsidRDefault="000D2298" w:rsidP="000D2298">
      <w:pPr>
        <w:pStyle w:val="Title"/>
        <w:jc w:val="center"/>
        <w:rPr>
          <w:rFonts w:ascii="Times New Roman" w:hAnsi="Times New Roman" w:cs="Times New Roman"/>
          <w:noProof/>
        </w:rPr>
      </w:pPr>
      <w:r w:rsidRPr="001551FD">
        <w:rPr>
          <w:rFonts w:ascii="Times New Roman" w:hAnsi="Times New Roman" w:cs="Times New Roman"/>
        </w:rPr>
        <w:t xml:space="preserve">Data Prep and </w:t>
      </w:r>
      <w:r w:rsidRPr="001551FD">
        <w:rPr>
          <w:rFonts w:ascii="Times New Roman" w:hAnsi="Times New Roman" w:cs="Times New Roman"/>
          <w:noProof/>
        </w:rPr>
        <w:t>Forecasting</w:t>
      </w:r>
      <w:bookmarkStart w:id="0" w:name="_GoBack"/>
      <w:bookmarkEnd w:id="0"/>
    </w:p>
    <w:p w14:paraId="2A5229D9" w14:textId="5A72B17D" w:rsidR="00AF350F" w:rsidRPr="001551FD" w:rsidRDefault="00AF350F" w:rsidP="00AF350F">
      <w:pPr>
        <w:jc w:val="center"/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By Pete Kelley</w:t>
      </w:r>
    </w:p>
    <w:p w14:paraId="39DF55FB" w14:textId="515FE8CD" w:rsidR="000D2298" w:rsidRDefault="000D2298" w:rsidP="000D2298"/>
    <w:p w14:paraId="47BEB0EF" w14:textId="789EB1EC" w:rsidR="000D2298" w:rsidRPr="001551FD" w:rsidRDefault="000D2298" w:rsidP="005747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In</w:t>
      </w:r>
      <w:r w:rsidR="003E4AFB" w:rsidRPr="001551FD">
        <w:rPr>
          <w:rFonts w:ascii="Times New Roman" w:hAnsi="Times New Roman" w:cs="Times New Roman"/>
          <w:sz w:val="24"/>
          <w:szCs w:val="24"/>
        </w:rPr>
        <w:t>-</w:t>
      </w:r>
      <w:r w:rsidRPr="001551FD">
        <w:rPr>
          <w:rFonts w:ascii="Times New Roman" w:hAnsi="Times New Roman" w:cs="Times New Roman"/>
          <w:sz w:val="24"/>
          <w:szCs w:val="24"/>
        </w:rPr>
        <w:t>scope Data</w:t>
      </w:r>
      <w:r w:rsidR="005747FD" w:rsidRPr="001551FD">
        <w:rPr>
          <w:rFonts w:ascii="Times New Roman" w:hAnsi="Times New Roman" w:cs="Times New Roman"/>
          <w:sz w:val="24"/>
          <w:szCs w:val="24"/>
        </w:rPr>
        <w:t xml:space="preserve">, The study </w:t>
      </w:r>
      <w:r w:rsidR="005747FD" w:rsidRPr="001551FD">
        <w:rPr>
          <w:rFonts w:ascii="Times New Roman" w:hAnsi="Times New Roman" w:cs="Times New Roman"/>
          <w:noProof/>
          <w:sz w:val="24"/>
          <w:szCs w:val="24"/>
        </w:rPr>
        <w:t>is limited to the following:</w:t>
      </w:r>
    </w:p>
    <w:p w14:paraId="1F9078B9" w14:textId="00AF8013" w:rsidR="00267506" w:rsidRPr="001551FD" w:rsidRDefault="00267506" w:rsidP="0026750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Fargo Health Group’s Abbeville, LA Health Center</w:t>
      </w:r>
    </w:p>
    <w:p w14:paraId="67D0FE11" w14:textId="5CAAD6CF" w:rsidR="00267506" w:rsidRPr="001551FD" w:rsidRDefault="00267506" w:rsidP="0026750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Medical examinations related to heart conditions</w:t>
      </w:r>
    </w:p>
    <w:p w14:paraId="679F0720" w14:textId="49332B03" w:rsidR="00267506" w:rsidRPr="001551FD" w:rsidRDefault="00267506" w:rsidP="0026750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Dates between Jan 2006 and Dec 2013</w:t>
      </w:r>
    </w:p>
    <w:p w14:paraId="2D7EA80A" w14:textId="007D24FC" w:rsidR="000D2298" w:rsidRPr="001551FD" w:rsidRDefault="000D2298" w:rsidP="000D22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Remov</w:t>
      </w:r>
      <w:r w:rsidR="00F978D8" w:rsidRPr="001551FD">
        <w:rPr>
          <w:rFonts w:ascii="Times New Roman" w:hAnsi="Times New Roman" w:cs="Times New Roman"/>
          <w:sz w:val="24"/>
          <w:szCs w:val="24"/>
        </w:rPr>
        <w:t>ed</w:t>
      </w:r>
      <w:r w:rsidRPr="001551FD">
        <w:rPr>
          <w:rFonts w:ascii="Times New Roman" w:hAnsi="Times New Roman" w:cs="Times New Roman"/>
          <w:sz w:val="24"/>
          <w:szCs w:val="24"/>
        </w:rPr>
        <w:t xml:space="preserve"> </w:t>
      </w:r>
      <w:r w:rsidR="00F978D8" w:rsidRPr="001551FD">
        <w:rPr>
          <w:rFonts w:ascii="Times New Roman" w:hAnsi="Times New Roman" w:cs="Times New Roman"/>
          <w:sz w:val="24"/>
          <w:szCs w:val="24"/>
        </w:rPr>
        <w:t>Non-</w:t>
      </w:r>
      <w:r w:rsidR="00F978D8" w:rsidRPr="001551FD">
        <w:rPr>
          <w:rFonts w:ascii="Times New Roman" w:hAnsi="Times New Roman" w:cs="Times New Roman"/>
          <w:noProof/>
          <w:sz w:val="24"/>
          <w:szCs w:val="24"/>
        </w:rPr>
        <w:t>Representative</w:t>
      </w:r>
      <w:r w:rsidR="00F978D8" w:rsidRPr="001551FD">
        <w:rPr>
          <w:rFonts w:ascii="Times New Roman" w:hAnsi="Times New Roman" w:cs="Times New Roman"/>
          <w:sz w:val="24"/>
          <w:szCs w:val="24"/>
        </w:rPr>
        <w:t xml:space="preserve"> </w:t>
      </w:r>
      <w:r w:rsidRPr="001551FD">
        <w:rPr>
          <w:rFonts w:ascii="Times New Roman" w:hAnsi="Times New Roman" w:cs="Times New Roman"/>
          <w:sz w:val="24"/>
          <w:szCs w:val="24"/>
        </w:rPr>
        <w:t>Data</w:t>
      </w:r>
    </w:p>
    <w:p w14:paraId="56FD02CF" w14:textId="20C9D84E" w:rsidR="00267506" w:rsidRPr="001551FD" w:rsidRDefault="00F978D8" w:rsidP="0026750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Removed Oct 2008 Incoming exams because of the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one-time</w:t>
      </w:r>
      <w:r w:rsidRPr="001551FD">
        <w:rPr>
          <w:rFonts w:ascii="Times New Roman" w:hAnsi="Times New Roman" w:cs="Times New Roman"/>
          <w:sz w:val="24"/>
          <w:szCs w:val="24"/>
        </w:rPr>
        <w:t xml:space="preserve"> event of Hurricane Katrina and used Amelia to fill in the missing value.</w:t>
      </w:r>
    </w:p>
    <w:p w14:paraId="797880BC" w14:textId="350732A9" w:rsidR="000D2298" w:rsidRPr="001551FD" w:rsidRDefault="000D2298" w:rsidP="000D22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Cleaning Data</w:t>
      </w:r>
    </w:p>
    <w:p w14:paraId="5F69B60D" w14:textId="1D949659" w:rsidR="00F978D8" w:rsidRPr="001551FD" w:rsidRDefault="00F978D8" w:rsidP="00F978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May-2007 Violet, LA Worksheet:</w:t>
      </w:r>
    </w:p>
    <w:p w14:paraId="68589F2F" w14:textId="1AAEB333" w:rsidR="00F978D8" w:rsidRPr="001551FD" w:rsidRDefault="00F978D8" w:rsidP="00F978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" w:name="_Hlk507611635"/>
      <w:r w:rsidRPr="001551FD">
        <w:rPr>
          <w:rFonts w:ascii="Times New Roman" w:hAnsi="Times New Roman" w:cs="Times New Roman"/>
          <w:sz w:val="24"/>
          <w:szCs w:val="24"/>
        </w:rPr>
        <w:t xml:space="preserve">Date format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fixed by</w:t>
      </w:r>
      <w:r w:rsidRPr="001551FD">
        <w:rPr>
          <w:rFonts w:ascii="Times New Roman" w:hAnsi="Times New Roman" w:cs="Times New Roman"/>
          <w:sz w:val="24"/>
          <w:szCs w:val="24"/>
        </w:rPr>
        <w:t xml:space="preserve"> removing a comma between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the month</w:t>
      </w:r>
      <w:r w:rsidRPr="001551FD">
        <w:rPr>
          <w:rFonts w:ascii="Times New Roman" w:hAnsi="Times New Roman" w:cs="Times New Roman"/>
          <w:sz w:val="24"/>
          <w:szCs w:val="24"/>
        </w:rPr>
        <w:t xml:space="preserve"> and year.</w:t>
      </w:r>
    </w:p>
    <w:bookmarkEnd w:id="1"/>
    <w:p w14:paraId="026FD48D" w14:textId="08CD38DF" w:rsidR="00F978D8" w:rsidRPr="001551FD" w:rsidRDefault="00F978D8" w:rsidP="00F978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May-2007 New Orleans</w:t>
      </w:r>
      <w:r w:rsidRPr="00041C0D">
        <w:rPr>
          <w:rFonts w:ascii="Times New Roman" w:hAnsi="Times New Roman" w:cs="Times New Roman"/>
          <w:noProof/>
          <w:sz w:val="24"/>
          <w:szCs w:val="24"/>
        </w:rPr>
        <w:t>,LA</w:t>
      </w:r>
      <w:r w:rsidRPr="001551FD">
        <w:rPr>
          <w:rFonts w:ascii="Times New Roman" w:hAnsi="Times New Roman" w:cs="Times New Roman"/>
          <w:sz w:val="24"/>
          <w:szCs w:val="24"/>
        </w:rPr>
        <w:t xml:space="preserve"> Worksheet:</w:t>
      </w:r>
    </w:p>
    <w:p w14:paraId="440B8194" w14:textId="6578D85C" w:rsidR="00F978D8" w:rsidRPr="001551FD" w:rsidRDefault="00F978D8" w:rsidP="00F978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None</w:t>
      </w:r>
    </w:p>
    <w:p w14:paraId="62421B4F" w14:textId="1739CB84" w:rsidR="00F978D8" w:rsidRPr="001551FD" w:rsidRDefault="00F978D8" w:rsidP="00F978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May-2007 Lafayette, LA Worksheet:</w:t>
      </w:r>
    </w:p>
    <w:p w14:paraId="007189BE" w14:textId="77777777" w:rsidR="00F978D8" w:rsidRPr="001551FD" w:rsidRDefault="00F978D8" w:rsidP="00F978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Date format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fixed by</w:t>
      </w:r>
      <w:r w:rsidRPr="001551FD">
        <w:rPr>
          <w:rFonts w:ascii="Times New Roman" w:hAnsi="Times New Roman" w:cs="Times New Roman"/>
          <w:sz w:val="24"/>
          <w:szCs w:val="24"/>
        </w:rPr>
        <w:t xml:space="preserve"> removing a comma between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the month</w:t>
      </w:r>
      <w:r w:rsidRPr="001551FD">
        <w:rPr>
          <w:rFonts w:ascii="Times New Roman" w:hAnsi="Times New Roman" w:cs="Times New Roman"/>
          <w:sz w:val="24"/>
          <w:szCs w:val="24"/>
        </w:rPr>
        <w:t xml:space="preserve"> and year.</w:t>
      </w:r>
    </w:p>
    <w:p w14:paraId="702F3DFB" w14:textId="31A8DC0F" w:rsidR="00F978D8" w:rsidRPr="001551FD" w:rsidRDefault="00F978D8" w:rsidP="00F978D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May-2007 Baton Rouge, LA Worksheet:</w:t>
      </w:r>
    </w:p>
    <w:p w14:paraId="1A278AC6" w14:textId="54DD177B" w:rsidR="00F978D8" w:rsidRPr="001551FD" w:rsidRDefault="00F978D8" w:rsidP="00F978D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Date format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fixed by</w:t>
      </w:r>
      <w:r w:rsidRPr="001551FD">
        <w:rPr>
          <w:rFonts w:ascii="Times New Roman" w:hAnsi="Times New Roman" w:cs="Times New Roman"/>
          <w:sz w:val="24"/>
          <w:szCs w:val="24"/>
        </w:rPr>
        <w:t xml:space="preserve"> removing a comma between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the month</w:t>
      </w:r>
      <w:r w:rsidRPr="001551FD">
        <w:rPr>
          <w:rFonts w:ascii="Times New Roman" w:hAnsi="Times New Roman" w:cs="Times New Roman"/>
          <w:sz w:val="24"/>
          <w:szCs w:val="24"/>
        </w:rPr>
        <w:t xml:space="preserve"> and year.</w:t>
      </w:r>
    </w:p>
    <w:p w14:paraId="7284BABD" w14:textId="77777777" w:rsidR="00267506" w:rsidRPr="001551FD" w:rsidRDefault="000D2298" w:rsidP="0026750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t>Aggregating</w:t>
      </w:r>
      <w:r w:rsidRPr="001551FD">
        <w:rPr>
          <w:rFonts w:ascii="Times New Roman" w:hAnsi="Times New Roman" w:cs="Times New Roman"/>
          <w:sz w:val="24"/>
          <w:szCs w:val="24"/>
        </w:rPr>
        <w:t xml:space="preserve"> Data from other Tabs of the Workbook</w:t>
      </w:r>
    </w:p>
    <w:p w14:paraId="194CF7EF" w14:textId="120231BC" w:rsidR="00F978D8" w:rsidRPr="001551FD" w:rsidRDefault="00F978D8" w:rsidP="0026750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Examination codes: </w:t>
      </w:r>
    </w:p>
    <w:p w14:paraId="793AB6A9" w14:textId="16916275" w:rsidR="00F978D8" w:rsidRPr="001551FD" w:rsidRDefault="00F978D8" w:rsidP="00E93A8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Lack of uniformity between </w:t>
      </w:r>
      <w:r w:rsidR="00E93A80" w:rsidRPr="001551FD">
        <w:rPr>
          <w:rFonts w:ascii="Times New Roman" w:hAnsi="Times New Roman" w:cs="Times New Roman"/>
          <w:sz w:val="24"/>
          <w:szCs w:val="24"/>
        </w:rPr>
        <w:t xml:space="preserve">Health Centers required building a lookup table </w:t>
      </w:r>
      <w:r w:rsidR="00E93A80" w:rsidRPr="001551FD">
        <w:rPr>
          <w:rFonts w:ascii="Times New Roman" w:hAnsi="Times New Roman" w:cs="Times New Roman"/>
          <w:noProof/>
          <w:sz w:val="24"/>
          <w:szCs w:val="24"/>
        </w:rPr>
        <w:t xml:space="preserve">that </w:t>
      </w:r>
      <w:r w:rsidR="00E93A80" w:rsidRPr="00041C0D">
        <w:rPr>
          <w:rFonts w:ascii="Times New Roman" w:hAnsi="Times New Roman" w:cs="Times New Roman"/>
          <w:noProof/>
          <w:sz w:val="24"/>
          <w:szCs w:val="24"/>
        </w:rPr>
        <w:t>list</w:t>
      </w:r>
      <w:r w:rsidR="00E93A80" w:rsidRPr="001551FD">
        <w:rPr>
          <w:rFonts w:ascii="Times New Roman" w:hAnsi="Times New Roman" w:cs="Times New Roman"/>
          <w:noProof/>
          <w:sz w:val="24"/>
          <w:szCs w:val="24"/>
        </w:rPr>
        <w:t xml:space="preserve"> all </w:t>
      </w:r>
      <w:r w:rsidR="00E93A80" w:rsidRPr="001551FD">
        <w:rPr>
          <w:rFonts w:ascii="Times New Roman" w:hAnsi="Times New Roman" w:cs="Times New Roman"/>
          <w:sz w:val="24"/>
          <w:szCs w:val="24"/>
        </w:rPr>
        <w:t xml:space="preserve">examination descriptions across all of the HC that are </w:t>
      </w:r>
      <w:r w:rsidR="00E93A80" w:rsidRPr="001551FD">
        <w:rPr>
          <w:rFonts w:ascii="Times New Roman" w:hAnsi="Times New Roman" w:cs="Times New Roman"/>
          <w:noProof/>
          <w:sz w:val="24"/>
          <w:szCs w:val="24"/>
        </w:rPr>
        <w:t>heart-related</w:t>
      </w:r>
    </w:p>
    <w:p w14:paraId="68A8D467" w14:textId="314815FA" w:rsidR="00E93A80" w:rsidRPr="001551FD" w:rsidRDefault="00E93A80" w:rsidP="0026750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December 2013 Data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Worksheet:</w:t>
      </w:r>
    </w:p>
    <w:p w14:paraId="7EBF38F7" w14:textId="77777777" w:rsidR="00E93A80" w:rsidRPr="001551FD" w:rsidRDefault="00E93A80" w:rsidP="00E93A80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The data had to </w:t>
      </w:r>
      <w:r w:rsidRPr="00041C0D">
        <w:rPr>
          <w:rFonts w:ascii="Times New Roman" w:hAnsi="Times New Roman" w:cs="Times New Roman"/>
          <w:noProof/>
          <w:sz w:val="24"/>
          <w:szCs w:val="24"/>
        </w:rPr>
        <w:t>be filtered</w:t>
      </w:r>
      <w:r w:rsidRPr="001551FD">
        <w:rPr>
          <w:rFonts w:ascii="Times New Roman" w:hAnsi="Times New Roman" w:cs="Times New Roman"/>
          <w:sz w:val="24"/>
          <w:szCs w:val="24"/>
        </w:rPr>
        <w:t xml:space="preserve"> as follows:</w:t>
      </w:r>
    </w:p>
    <w:p w14:paraId="07ED329F" w14:textId="4AF4FD2F" w:rsidR="00E93A80" w:rsidRPr="001551FD" w:rsidRDefault="00E93A80" w:rsidP="00E93A8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SYSID starts with “L839” and ends either in “TGU3” or “</w:t>
      </w:r>
      <w:r w:rsidRPr="00041C0D">
        <w:rPr>
          <w:rFonts w:ascii="Times New Roman" w:hAnsi="Times New Roman" w:cs="Times New Roman"/>
          <w:noProof/>
          <w:sz w:val="24"/>
          <w:szCs w:val="24"/>
        </w:rPr>
        <w:t>ROV8</w:t>
      </w:r>
      <w:r w:rsidRPr="001551FD">
        <w:rPr>
          <w:rFonts w:ascii="Times New Roman" w:hAnsi="Times New Roman" w:cs="Times New Roman"/>
          <w:sz w:val="24"/>
          <w:szCs w:val="24"/>
        </w:rPr>
        <w:t>”</w:t>
      </w:r>
    </w:p>
    <w:p w14:paraId="33A1C440" w14:textId="627AD647" w:rsidR="00E93A80" w:rsidRPr="001551FD" w:rsidRDefault="00E93A80" w:rsidP="00E93A8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SYSID included one of the condition codes listed on Worksheet Heart-related Condition Codes </w:t>
      </w:r>
    </w:p>
    <w:p w14:paraId="3DE807C0" w14:textId="2C8DB679" w:rsidR="00E93A80" w:rsidRPr="001551FD" w:rsidRDefault="005747FD" w:rsidP="00E93A8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Include</w:t>
      </w:r>
      <w:r w:rsidR="00E93A80" w:rsidRPr="001551FD">
        <w:rPr>
          <w:rFonts w:ascii="Times New Roman" w:hAnsi="Times New Roman" w:cs="Times New Roman"/>
          <w:sz w:val="24"/>
          <w:szCs w:val="24"/>
        </w:rPr>
        <w:t xml:space="preserve"> rows that meet both conditions</w:t>
      </w:r>
    </w:p>
    <w:p w14:paraId="15FDE7A9" w14:textId="56964E86" w:rsidR="00267506" w:rsidRPr="001551FD" w:rsidRDefault="00267506" w:rsidP="00A152B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May-2007 Violet, LA</w:t>
      </w:r>
      <w:r w:rsidR="00F978D8" w:rsidRPr="001551FD">
        <w:rPr>
          <w:rFonts w:ascii="Times New Roman" w:hAnsi="Times New Roman" w:cs="Times New Roman"/>
          <w:sz w:val="24"/>
          <w:szCs w:val="24"/>
        </w:rPr>
        <w:t xml:space="preserve"> Worksheet</w:t>
      </w:r>
      <w:r w:rsidR="005747FD" w:rsidRPr="001551FD">
        <w:rPr>
          <w:rFonts w:ascii="Times New Roman" w:hAnsi="Times New Roman" w:cs="Times New Roman"/>
          <w:sz w:val="24"/>
          <w:szCs w:val="24"/>
        </w:rPr>
        <w:t xml:space="preserve"> / </w:t>
      </w:r>
      <w:r w:rsidR="00A152BD" w:rsidRPr="001551FD">
        <w:rPr>
          <w:rFonts w:ascii="Times New Roman" w:hAnsi="Times New Roman" w:cs="Times New Roman"/>
          <w:sz w:val="24"/>
          <w:szCs w:val="24"/>
        </w:rPr>
        <w:t>May-2007 New Orleans</w:t>
      </w:r>
      <w:r w:rsidR="00A152BD" w:rsidRPr="00041C0D">
        <w:rPr>
          <w:rFonts w:ascii="Times New Roman" w:hAnsi="Times New Roman" w:cs="Times New Roman"/>
          <w:noProof/>
          <w:sz w:val="24"/>
          <w:szCs w:val="24"/>
        </w:rPr>
        <w:t>,LA</w:t>
      </w:r>
      <w:r w:rsidR="00A152BD" w:rsidRPr="001551FD">
        <w:rPr>
          <w:rFonts w:ascii="Times New Roman" w:hAnsi="Times New Roman" w:cs="Times New Roman"/>
          <w:sz w:val="24"/>
          <w:szCs w:val="24"/>
        </w:rPr>
        <w:t xml:space="preserve"> Worksheet </w:t>
      </w:r>
      <w:r w:rsidR="005747FD" w:rsidRPr="001551FD">
        <w:rPr>
          <w:rFonts w:ascii="Times New Roman" w:hAnsi="Times New Roman" w:cs="Times New Roman"/>
          <w:sz w:val="24"/>
          <w:szCs w:val="24"/>
        </w:rPr>
        <w:t>/</w:t>
      </w:r>
      <w:r w:rsidR="00A152BD" w:rsidRPr="001551FD">
        <w:rPr>
          <w:rFonts w:ascii="Times New Roman" w:hAnsi="Times New Roman" w:cs="Times New Roman"/>
          <w:sz w:val="24"/>
          <w:szCs w:val="24"/>
        </w:rPr>
        <w:t xml:space="preserve"> May-2007 Lafayette, LA Worksheet </w:t>
      </w:r>
      <w:r w:rsidR="005747FD" w:rsidRPr="001551FD">
        <w:rPr>
          <w:rFonts w:ascii="Times New Roman" w:hAnsi="Times New Roman" w:cs="Times New Roman"/>
          <w:sz w:val="24"/>
          <w:szCs w:val="24"/>
        </w:rPr>
        <w:t>/</w:t>
      </w:r>
      <w:r w:rsidR="00A152BD" w:rsidRPr="001551FD">
        <w:rPr>
          <w:rFonts w:ascii="Times New Roman" w:hAnsi="Times New Roman" w:cs="Times New Roman"/>
          <w:sz w:val="24"/>
          <w:szCs w:val="24"/>
        </w:rPr>
        <w:t xml:space="preserve"> May-2007 Baton Rouge, LA Worksheet:</w:t>
      </w:r>
    </w:p>
    <w:p w14:paraId="628A77CE" w14:textId="32DE9B1D" w:rsidR="00A152BD" w:rsidRPr="001551FD" w:rsidRDefault="00A152BD" w:rsidP="00A152B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t>Aggregate</w:t>
      </w:r>
      <w:r w:rsidRPr="001551FD">
        <w:rPr>
          <w:rFonts w:ascii="Times New Roman" w:hAnsi="Times New Roman" w:cs="Times New Roman"/>
          <w:sz w:val="24"/>
          <w:szCs w:val="24"/>
        </w:rPr>
        <w:t xml:space="preserve"> values </w:t>
      </w:r>
    </w:p>
    <w:p w14:paraId="23B0C4E0" w14:textId="6A79ED1E" w:rsidR="00E93A80" w:rsidRPr="001551FD" w:rsidRDefault="00E93A80" w:rsidP="00A152B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Count rows that contained the following</w:t>
      </w:r>
      <w:r w:rsidR="00A152BD" w:rsidRPr="001551FD">
        <w:rPr>
          <w:rFonts w:ascii="Times New Roman" w:hAnsi="Times New Roman" w:cs="Times New Roman"/>
          <w:sz w:val="24"/>
          <w:szCs w:val="24"/>
        </w:rPr>
        <w:t xml:space="preserve"> for May 2007</w:t>
      </w:r>
      <w:r w:rsidRPr="001551FD">
        <w:rPr>
          <w:rFonts w:ascii="Times New Roman" w:hAnsi="Times New Roman" w:cs="Times New Roman"/>
          <w:sz w:val="24"/>
          <w:szCs w:val="24"/>
        </w:rPr>
        <w:t>:</w:t>
      </w:r>
    </w:p>
    <w:p w14:paraId="372F9C26" w14:textId="4F7D8D88" w:rsidR="00E93A80" w:rsidRPr="001551FD" w:rsidRDefault="00E93A80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Original Hospital Location = “</w:t>
      </w:r>
      <w:r w:rsidRPr="001551FD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beville</w:t>
      </w:r>
      <w:r w:rsidRPr="001551FD">
        <w:rPr>
          <w:rFonts w:ascii="Times New Roman" w:hAnsi="Times New Roman" w:cs="Times New Roman"/>
          <w:sz w:val="24"/>
          <w:szCs w:val="24"/>
        </w:rPr>
        <w:t>”</w:t>
      </w:r>
    </w:p>
    <w:p w14:paraId="1EAB712D" w14:textId="5A9CDD66" w:rsidR="00E93A80" w:rsidRPr="001551FD" w:rsidRDefault="00E93A80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Examination was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eart</w:t>
      </w:r>
      <w:r w:rsidR="00A152BD" w:rsidRPr="001551FD">
        <w:rPr>
          <w:rFonts w:ascii="Times New Roman" w:hAnsi="Times New Roman" w:cs="Times New Roman"/>
          <w:noProof/>
          <w:sz w:val="24"/>
          <w:szCs w:val="24"/>
        </w:rPr>
        <w:t>-</w:t>
      </w:r>
      <w:r w:rsidRPr="001551FD">
        <w:rPr>
          <w:rFonts w:ascii="Times New Roman" w:hAnsi="Times New Roman" w:cs="Times New Roman"/>
          <w:noProof/>
          <w:sz w:val="24"/>
          <w:szCs w:val="24"/>
        </w:rPr>
        <w:t>related</w:t>
      </w:r>
    </w:p>
    <w:p w14:paraId="533C081F" w14:textId="67445827" w:rsidR="00E93A80" w:rsidRPr="001551FD" w:rsidRDefault="00E93A80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Date = May 2, 2007</w:t>
      </w:r>
    </w:p>
    <w:p w14:paraId="2D25F923" w14:textId="7F7B6BCC" w:rsidR="00A152BD" w:rsidRPr="001551FD" w:rsidRDefault="00A152BD" w:rsidP="00A152B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Count rows that contained the following for May 2013:</w:t>
      </w:r>
    </w:p>
    <w:p w14:paraId="7AC0A307" w14:textId="7777777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Original Hospital Location = “</w:t>
      </w:r>
      <w:r w:rsidRPr="001551FD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beville</w:t>
      </w:r>
      <w:r w:rsidRPr="001551FD">
        <w:rPr>
          <w:rFonts w:ascii="Times New Roman" w:hAnsi="Times New Roman" w:cs="Times New Roman"/>
          <w:sz w:val="24"/>
          <w:szCs w:val="24"/>
        </w:rPr>
        <w:t>”</w:t>
      </w:r>
    </w:p>
    <w:p w14:paraId="4B3B4EC2" w14:textId="7777777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lastRenderedPageBreak/>
        <w:t xml:space="preserve">Examination was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eart-related</w:t>
      </w:r>
    </w:p>
    <w:p w14:paraId="3CE37762" w14:textId="7C450634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Date = May 2013</w:t>
      </w:r>
    </w:p>
    <w:p w14:paraId="5EC881D9" w14:textId="566158F3" w:rsidR="00A152BD" w:rsidRPr="001551FD" w:rsidRDefault="00A152BD" w:rsidP="00A152B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Count rows that contained the following for June 2013:</w:t>
      </w:r>
    </w:p>
    <w:p w14:paraId="24F956A0" w14:textId="7777777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Original Hospital Location = “</w:t>
      </w:r>
      <w:r w:rsidRPr="001551FD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beville</w:t>
      </w:r>
      <w:r w:rsidRPr="001551FD">
        <w:rPr>
          <w:rFonts w:ascii="Times New Roman" w:hAnsi="Times New Roman" w:cs="Times New Roman"/>
          <w:sz w:val="24"/>
          <w:szCs w:val="24"/>
        </w:rPr>
        <w:t>”</w:t>
      </w:r>
    </w:p>
    <w:p w14:paraId="0C7CED67" w14:textId="7777777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Examination was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eart-related</w:t>
      </w:r>
    </w:p>
    <w:p w14:paraId="6F9E3F8F" w14:textId="7E583AB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Date = June 2013</w:t>
      </w:r>
    </w:p>
    <w:p w14:paraId="4D2A4F9A" w14:textId="5515475A" w:rsidR="00A152BD" w:rsidRPr="001551FD" w:rsidRDefault="00A152BD" w:rsidP="00A152B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Count rows that contained the following for July 2013:</w:t>
      </w:r>
    </w:p>
    <w:p w14:paraId="5A2024B9" w14:textId="7777777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Original Hospital Location = “</w:t>
      </w:r>
      <w:r w:rsidRPr="001551FD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bbeville</w:t>
      </w:r>
      <w:r w:rsidRPr="001551FD">
        <w:rPr>
          <w:rFonts w:ascii="Times New Roman" w:hAnsi="Times New Roman" w:cs="Times New Roman"/>
          <w:sz w:val="24"/>
          <w:szCs w:val="24"/>
        </w:rPr>
        <w:t>”</w:t>
      </w:r>
    </w:p>
    <w:p w14:paraId="1E2DB177" w14:textId="77777777" w:rsidR="00A152BD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Examination was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eart-related</w:t>
      </w:r>
    </w:p>
    <w:p w14:paraId="6ABEEE12" w14:textId="6C7E8D0E" w:rsidR="00E93A80" w:rsidRPr="001551FD" w:rsidRDefault="00A152BD" w:rsidP="00A152BD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Date = Ju</w:t>
      </w:r>
      <w:r w:rsidR="005747FD" w:rsidRPr="001551FD">
        <w:rPr>
          <w:rFonts w:ascii="Times New Roman" w:hAnsi="Times New Roman" w:cs="Times New Roman"/>
          <w:sz w:val="24"/>
          <w:szCs w:val="24"/>
        </w:rPr>
        <w:t>ly</w:t>
      </w:r>
      <w:r w:rsidRPr="001551FD">
        <w:rPr>
          <w:rFonts w:ascii="Times New Roman" w:hAnsi="Times New Roman" w:cs="Times New Roman"/>
          <w:sz w:val="24"/>
          <w:szCs w:val="24"/>
        </w:rPr>
        <w:t xml:space="preserve"> 2013</w:t>
      </w:r>
    </w:p>
    <w:p w14:paraId="34B0547A" w14:textId="77777777" w:rsidR="00A152BD" w:rsidRPr="001551FD" w:rsidRDefault="000D2298" w:rsidP="00A152B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t>Prep</w:t>
      </w:r>
      <w:r w:rsidRPr="001551FD">
        <w:rPr>
          <w:rFonts w:ascii="Times New Roman" w:hAnsi="Times New Roman" w:cs="Times New Roman"/>
          <w:sz w:val="24"/>
          <w:szCs w:val="24"/>
        </w:rPr>
        <w:t xml:space="preserve"> data for Imputing Missing Value</w:t>
      </w:r>
      <w:r w:rsidR="00A152BD" w:rsidRPr="001551FD">
        <w:rPr>
          <w:rFonts w:ascii="Times New Roman" w:hAnsi="Times New Roman" w:cs="Times New Roman"/>
          <w:sz w:val="24"/>
          <w:szCs w:val="24"/>
        </w:rPr>
        <w:t>:</w:t>
      </w:r>
    </w:p>
    <w:p w14:paraId="192218E6" w14:textId="7A0170BE" w:rsidR="00A152BD" w:rsidRPr="001551FD" w:rsidRDefault="00A152BD" w:rsidP="005848A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t>Save CSV that only had Incoming Examinations</w:t>
      </w:r>
      <w:r w:rsidR="005848A6" w:rsidRPr="001551FD">
        <w:rPr>
          <w:rFonts w:ascii="Times New Roman" w:hAnsi="Times New Roman" w:cs="Times New Roman"/>
          <w:noProof/>
          <w:sz w:val="24"/>
          <w:szCs w:val="24"/>
        </w:rPr>
        <w:t xml:space="preserve"> and running row number for importing into R.</w:t>
      </w:r>
    </w:p>
    <w:p w14:paraId="16273DE1" w14:textId="7A037A4C" w:rsidR="005848A6" w:rsidRPr="001551FD" w:rsidRDefault="000D2298" w:rsidP="005848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Using Amelia </w:t>
      </w:r>
      <w:r w:rsidR="00267506" w:rsidRPr="001551FD">
        <w:rPr>
          <w:rFonts w:ascii="Times New Roman" w:hAnsi="Times New Roman" w:cs="Times New Roman"/>
          <w:sz w:val="24"/>
          <w:szCs w:val="24"/>
        </w:rPr>
        <w:t>for</w:t>
      </w:r>
      <w:r w:rsidRPr="001551FD">
        <w:rPr>
          <w:rFonts w:ascii="Times New Roman" w:hAnsi="Times New Roman" w:cs="Times New Roman"/>
          <w:sz w:val="24"/>
          <w:szCs w:val="24"/>
        </w:rPr>
        <w:t xml:space="preserve"> </w:t>
      </w:r>
      <w:r w:rsidR="00267506" w:rsidRPr="001551FD">
        <w:rPr>
          <w:rFonts w:ascii="Times New Roman" w:hAnsi="Times New Roman" w:cs="Times New Roman"/>
          <w:noProof/>
          <w:sz w:val="24"/>
          <w:szCs w:val="24"/>
        </w:rPr>
        <w:t xml:space="preserve">Imputing </w:t>
      </w:r>
      <w:r w:rsidRPr="001551FD">
        <w:rPr>
          <w:rFonts w:ascii="Times New Roman" w:hAnsi="Times New Roman" w:cs="Times New Roman"/>
          <w:sz w:val="24"/>
          <w:szCs w:val="24"/>
        </w:rPr>
        <w:t>Missing Values</w:t>
      </w:r>
    </w:p>
    <w:p w14:paraId="7277A660" w14:textId="63DAA54D" w:rsidR="005848A6" w:rsidRPr="001551FD" w:rsidRDefault="005848A6" w:rsidP="005848A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Amelia gave me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5</w:t>
      </w:r>
      <w:r w:rsidRPr="001551FD">
        <w:rPr>
          <w:rFonts w:ascii="Times New Roman" w:hAnsi="Times New Roman" w:cs="Times New Roman"/>
          <w:sz w:val="24"/>
          <w:szCs w:val="24"/>
        </w:rPr>
        <w:t xml:space="preserve"> models with missing values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being placed</w:t>
      </w:r>
    </w:p>
    <w:p w14:paraId="5284CE1C" w14:textId="77777777" w:rsidR="005848A6" w:rsidRPr="001551FD" w:rsidRDefault="005848A6" w:rsidP="005848A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Assumptions when picking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a best</w:t>
      </w:r>
      <w:r w:rsidRPr="001551FD">
        <w:rPr>
          <w:rFonts w:ascii="Times New Roman" w:hAnsi="Times New Roman" w:cs="Times New Roman"/>
          <w:sz w:val="24"/>
          <w:szCs w:val="24"/>
        </w:rPr>
        <w:t xml:space="preserve"> fit model to use for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imputation of data</w:t>
      </w:r>
    </w:p>
    <w:p w14:paraId="56047661" w14:textId="1F656DA2" w:rsidR="005848A6" w:rsidRPr="001551FD" w:rsidRDefault="005848A6" w:rsidP="005848A6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t xml:space="preserve"> The data has seasonality that should be preserved</w:t>
      </w:r>
    </w:p>
    <w:p w14:paraId="112B9820" w14:textId="7552CBA5" w:rsidR="005848A6" w:rsidRPr="001551FD" w:rsidRDefault="005848A6" w:rsidP="005848A6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The new values should fall close to a trend line of the data after factoring in the replacement values</w:t>
      </w:r>
    </w:p>
    <w:p w14:paraId="045B6631" w14:textId="4DF640D4" w:rsidR="005848A6" w:rsidRPr="001551FD" w:rsidRDefault="005848A6" w:rsidP="005848A6">
      <w:pPr>
        <w:pStyle w:val="ListParagraph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I calculated the average change between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subsequent</w:t>
      </w:r>
      <w:r w:rsidRPr="001551FD">
        <w:rPr>
          <w:rFonts w:ascii="Times New Roman" w:hAnsi="Times New Roman" w:cs="Times New Roman"/>
          <w:sz w:val="24"/>
          <w:szCs w:val="24"/>
        </w:rPr>
        <w:t xml:space="preserve"> months for the raw data and each of the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5</w:t>
      </w:r>
      <w:r w:rsidRPr="001551FD">
        <w:rPr>
          <w:rFonts w:ascii="Times New Roman" w:hAnsi="Times New Roman" w:cs="Times New Roman"/>
          <w:sz w:val="24"/>
          <w:szCs w:val="24"/>
        </w:rPr>
        <w:t xml:space="preserve"> models. I picked the one that minimized the sum of the square distances between the model </w:t>
      </w:r>
      <w:r w:rsidR="006F69BC" w:rsidRPr="001551FD">
        <w:rPr>
          <w:rFonts w:ascii="Times New Roman" w:hAnsi="Times New Roman" w:cs="Times New Roman"/>
          <w:noProof/>
          <w:sz w:val="24"/>
          <w:szCs w:val="24"/>
        </w:rPr>
        <w:t>and</w:t>
      </w:r>
      <w:r w:rsidRPr="001551FD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1551FD">
        <w:rPr>
          <w:rFonts w:ascii="Times New Roman" w:hAnsi="Times New Roman" w:cs="Times New Roman"/>
          <w:sz w:val="24"/>
          <w:szCs w:val="24"/>
        </w:rPr>
        <w:t xml:space="preserve"> raw data. </w:t>
      </w:r>
    </w:p>
    <w:p w14:paraId="7B21F0D6" w14:textId="277A660B" w:rsidR="005747FD" w:rsidRPr="001551FD" w:rsidRDefault="005747FD" w:rsidP="005747FD">
      <w:pPr>
        <w:pStyle w:val="ListParagraph"/>
        <w:numPr>
          <w:ilvl w:val="4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For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example</w:t>
      </w:r>
      <w:r w:rsidR="00C57464" w:rsidRPr="001551FD">
        <w:rPr>
          <w:rFonts w:ascii="Times New Roman" w:hAnsi="Times New Roman" w:cs="Times New Roman"/>
          <w:noProof/>
          <w:sz w:val="24"/>
          <w:szCs w:val="24"/>
        </w:rPr>
        <w:t>:</w:t>
      </w:r>
      <w:r w:rsidR="00C57464" w:rsidRPr="001551FD">
        <w:rPr>
          <w:rFonts w:ascii="Times New Roman" w:hAnsi="Times New Roman" w:cs="Times New Roman"/>
          <w:sz w:val="24"/>
          <w:szCs w:val="24"/>
        </w:rPr>
        <w:t xml:space="preserve"> One set of imputed values between Dec and Jan</w:t>
      </w:r>
      <w:r w:rsidRPr="00155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3219B3" w14:textId="77777777" w:rsidR="00C57464" w:rsidRPr="001551FD" w:rsidRDefault="00227188" w:rsidP="00C57464">
      <w:pPr>
        <w:pStyle w:val="ListParagraph"/>
        <w:numPr>
          <w:ilvl w:val="5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(</w:t>
      </w:r>
      <w:r w:rsidR="005747FD" w:rsidRPr="001551FD">
        <w:rPr>
          <w:rFonts w:ascii="Times New Roman" w:hAnsi="Times New Roman" w:cs="Times New Roman"/>
          <w:sz w:val="24"/>
          <w:szCs w:val="24"/>
        </w:rPr>
        <w:t xml:space="preserve">Average </w:t>
      </w:r>
      <w:r w:rsidRPr="001551FD">
        <w:rPr>
          <w:rFonts w:ascii="Times New Roman" w:hAnsi="Times New Roman" w:cs="Times New Roman"/>
          <w:sz w:val="24"/>
          <w:szCs w:val="24"/>
        </w:rPr>
        <w:t>Jan without i</w:t>
      </w:r>
      <w:r w:rsidRPr="001551FD">
        <w:rPr>
          <w:rFonts w:ascii="Times New Roman" w:hAnsi="Times New Roman" w:cs="Times New Roman"/>
          <w:noProof/>
          <w:sz w:val="24"/>
          <w:szCs w:val="24"/>
        </w:rPr>
        <w:t>mputing missing</w:t>
      </w:r>
      <w:r w:rsidRPr="001551FD">
        <w:rPr>
          <w:rFonts w:ascii="Times New Roman" w:hAnsi="Times New Roman" w:cs="Times New Roman"/>
          <w:sz w:val="24"/>
          <w:szCs w:val="24"/>
        </w:rPr>
        <w:t xml:space="preserve"> values</w:t>
      </w:r>
      <w:r w:rsidR="005747FD" w:rsidRPr="001551FD">
        <w:rPr>
          <w:rFonts w:ascii="Times New Roman" w:hAnsi="Times New Roman" w:cs="Times New Roman"/>
          <w:sz w:val="24"/>
          <w:szCs w:val="24"/>
        </w:rPr>
        <w:t xml:space="preserve">)/ </w:t>
      </w:r>
      <w:r w:rsidRPr="001551FD">
        <w:rPr>
          <w:rFonts w:ascii="Times New Roman" w:hAnsi="Times New Roman" w:cs="Times New Roman"/>
          <w:sz w:val="24"/>
          <w:szCs w:val="24"/>
        </w:rPr>
        <w:t>(</w:t>
      </w:r>
      <w:r w:rsidR="005747FD" w:rsidRPr="001551FD">
        <w:rPr>
          <w:rFonts w:ascii="Times New Roman" w:hAnsi="Times New Roman" w:cs="Times New Roman"/>
          <w:sz w:val="24"/>
          <w:szCs w:val="24"/>
        </w:rPr>
        <w:t>Average</w:t>
      </w:r>
      <w:r w:rsidRPr="001551FD">
        <w:rPr>
          <w:rFonts w:ascii="Times New Roman" w:hAnsi="Times New Roman" w:cs="Times New Roman"/>
          <w:sz w:val="24"/>
          <w:szCs w:val="24"/>
        </w:rPr>
        <w:t xml:space="preserve"> </w:t>
      </w:r>
      <w:r w:rsidR="005747FD" w:rsidRPr="001551FD">
        <w:rPr>
          <w:rFonts w:ascii="Times New Roman" w:hAnsi="Times New Roman" w:cs="Times New Roman"/>
          <w:sz w:val="24"/>
          <w:szCs w:val="24"/>
        </w:rPr>
        <w:t xml:space="preserve">Dec </w:t>
      </w:r>
      <w:r w:rsidRPr="001551FD">
        <w:rPr>
          <w:rFonts w:ascii="Times New Roman" w:hAnsi="Times New Roman" w:cs="Times New Roman"/>
          <w:sz w:val="24"/>
          <w:szCs w:val="24"/>
        </w:rPr>
        <w:t>without i</w:t>
      </w:r>
      <w:r w:rsidR="005747FD" w:rsidRPr="001551FD">
        <w:rPr>
          <w:rFonts w:ascii="Times New Roman" w:hAnsi="Times New Roman" w:cs="Times New Roman"/>
          <w:noProof/>
          <w:sz w:val="24"/>
          <w:szCs w:val="24"/>
        </w:rPr>
        <w:t xml:space="preserve">mputing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m</w:t>
      </w:r>
      <w:r w:rsidR="005747FD" w:rsidRPr="001551FD">
        <w:rPr>
          <w:rFonts w:ascii="Times New Roman" w:hAnsi="Times New Roman" w:cs="Times New Roman"/>
          <w:sz w:val="24"/>
          <w:szCs w:val="24"/>
        </w:rPr>
        <w:t xml:space="preserve">issing </w:t>
      </w:r>
      <w:r w:rsidRPr="001551FD">
        <w:rPr>
          <w:rFonts w:ascii="Times New Roman" w:hAnsi="Times New Roman" w:cs="Times New Roman"/>
          <w:sz w:val="24"/>
          <w:szCs w:val="24"/>
        </w:rPr>
        <w:t>v</w:t>
      </w:r>
      <w:r w:rsidR="005747FD" w:rsidRPr="001551FD">
        <w:rPr>
          <w:rFonts w:ascii="Times New Roman" w:hAnsi="Times New Roman" w:cs="Times New Roman"/>
          <w:sz w:val="24"/>
          <w:szCs w:val="24"/>
        </w:rPr>
        <w:t>alues) = 1.091</w:t>
      </w:r>
    </w:p>
    <w:p w14:paraId="03F3D2FD" w14:textId="577B7AAA" w:rsidR="00C57464" w:rsidRPr="001551FD" w:rsidRDefault="00C57464" w:rsidP="00C57464">
      <w:pPr>
        <w:pStyle w:val="ListParagraph"/>
        <w:numPr>
          <w:ilvl w:val="5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(</w:t>
      </w:r>
      <w:r w:rsidR="00227188" w:rsidRPr="001551FD">
        <w:rPr>
          <w:rFonts w:ascii="Times New Roman" w:hAnsi="Times New Roman" w:cs="Times New Roman"/>
          <w:sz w:val="24"/>
          <w:szCs w:val="24"/>
        </w:rPr>
        <w:t>Average Jan with i</w:t>
      </w:r>
      <w:r w:rsidR="00227188" w:rsidRPr="001551FD">
        <w:rPr>
          <w:rFonts w:ascii="Times New Roman" w:hAnsi="Times New Roman" w:cs="Times New Roman"/>
          <w:noProof/>
          <w:sz w:val="24"/>
          <w:szCs w:val="24"/>
        </w:rPr>
        <w:t>mputing m</w:t>
      </w:r>
      <w:r w:rsidR="00227188" w:rsidRPr="001551FD">
        <w:rPr>
          <w:rFonts w:ascii="Times New Roman" w:hAnsi="Times New Roman" w:cs="Times New Roman"/>
          <w:sz w:val="24"/>
          <w:szCs w:val="24"/>
        </w:rPr>
        <w:t xml:space="preserve">issing values)/ </w:t>
      </w:r>
      <w:r w:rsidRPr="001551FD">
        <w:rPr>
          <w:rFonts w:ascii="Times New Roman" w:hAnsi="Times New Roman" w:cs="Times New Roman"/>
          <w:sz w:val="24"/>
          <w:szCs w:val="24"/>
        </w:rPr>
        <w:t>(</w:t>
      </w:r>
      <w:r w:rsidR="00227188" w:rsidRPr="001551FD">
        <w:rPr>
          <w:rFonts w:ascii="Times New Roman" w:hAnsi="Times New Roman" w:cs="Times New Roman"/>
          <w:sz w:val="24"/>
          <w:szCs w:val="24"/>
        </w:rPr>
        <w:t>Average Dec with i</w:t>
      </w:r>
      <w:r w:rsidR="00227188" w:rsidRPr="001551FD">
        <w:rPr>
          <w:rFonts w:ascii="Times New Roman" w:hAnsi="Times New Roman" w:cs="Times New Roman"/>
          <w:noProof/>
          <w:sz w:val="24"/>
          <w:szCs w:val="24"/>
        </w:rPr>
        <w:t>mputing m</w:t>
      </w:r>
      <w:r w:rsidR="00227188" w:rsidRPr="001551FD">
        <w:rPr>
          <w:rFonts w:ascii="Times New Roman" w:hAnsi="Times New Roman" w:cs="Times New Roman"/>
          <w:sz w:val="24"/>
          <w:szCs w:val="24"/>
        </w:rPr>
        <w:t xml:space="preserve">issing values) = </w:t>
      </w:r>
      <w:r w:rsidRPr="001551FD">
        <w:rPr>
          <w:rFonts w:ascii="Times New Roman" w:eastAsia="Times New Roman" w:hAnsi="Times New Roman" w:cs="Times New Roman"/>
          <w:color w:val="000000"/>
          <w:sz w:val="24"/>
          <w:szCs w:val="24"/>
        </w:rPr>
        <w:t>1.072</w:t>
      </w:r>
    </w:p>
    <w:p w14:paraId="291D93DF" w14:textId="299B927D" w:rsidR="00227188" w:rsidRPr="001551FD" w:rsidRDefault="00C57464" w:rsidP="00227188">
      <w:pPr>
        <w:pStyle w:val="ListParagraph"/>
        <w:numPr>
          <w:ilvl w:val="5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Square of distance = (1.091 – 1.072)^2 = 0.00035</w:t>
      </w:r>
    </w:p>
    <w:p w14:paraId="729682DB" w14:textId="504F919D" w:rsidR="006F69BC" w:rsidRPr="001551FD" w:rsidRDefault="00C57464" w:rsidP="00D71DC4">
      <w:pPr>
        <w:pStyle w:val="ListParagraph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2336" behindDoc="0" locked="0" layoutInCell="1" allowOverlap="1" wp14:anchorId="260C13C6" wp14:editId="05780DA8">
            <wp:simplePos x="0" y="0"/>
            <wp:positionH relativeFrom="column">
              <wp:posOffset>1047750</wp:posOffset>
            </wp:positionH>
            <wp:positionV relativeFrom="paragraph">
              <wp:posOffset>476250</wp:posOffset>
            </wp:positionV>
            <wp:extent cx="4800600" cy="3125057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1250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F69BC" w:rsidRPr="001551FD">
        <w:rPr>
          <w:rFonts w:ascii="Times New Roman" w:hAnsi="Times New Roman" w:cs="Times New Roman"/>
          <w:sz w:val="24"/>
          <w:szCs w:val="24"/>
        </w:rPr>
        <w:t xml:space="preserve">I graphed the model that minimized the sum of the square distances determine if the imputed values fell close to the trend line. </w:t>
      </w:r>
    </w:p>
    <w:p w14:paraId="12EA323A" w14:textId="3FD1D113" w:rsidR="006F69BC" w:rsidRPr="001551FD" w:rsidRDefault="006F69BC" w:rsidP="006F69BC">
      <w:pPr>
        <w:pStyle w:val="ListParagraph"/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Imputed Values</w:t>
      </w:r>
      <w:r w:rsidR="00AF350F" w:rsidRPr="001551FD">
        <w:rPr>
          <w:rFonts w:ascii="Times New Roman" w:hAnsi="Times New Roman" w:cs="Times New Roman"/>
          <w:sz w:val="24"/>
          <w:szCs w:val="24"/>
        </w:rPr>
        <w:t xml:space="preserve"> highlighted in gold and pink</w:t>
      </w:r>
      <w:r w:rsidRPr="001551FD">
        <w:rPr>
          <w:rFonts w:ascii="Times New Roman" w:hAnsi="Times New Roman" w:cs="Times New Roman"/>
          <w:sz w:val="24"/>
          <w:szCs w:val="24"/>
        </w:rPr>
        <w:t>:</w:t>
      </w:r>
      <w:r w:rsidR="00C57464" w:rsidRPr="001551F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21648B60" w14:textId="4F812AAC" w:rsidR="00AF350F" w:rsidRPr="001551FD" w:rsidRDefault="00AF350F" w:rsidP="00AF350F">
      <w:pPr>
        <w:pStyle w:val="ListParagraph"/>
        <w:numPr>
          <w:ilvl w:val="4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Gold highlight indicates the month that had to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be replaced</w:t>
      </w:r>
      <w:r w:rsidRPr="001551FD">
        <w:rPr>
          <w:rFonts w:ascii="Times New Roman" w:hAnsi="Times New Roman" w:cs="Times New Roman"/>
          <w:sz w:val="24"/>
          <w:szCs w:val="24"/>
        </w:rPr>
        <w:t xml:space="preserve"> because of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ur</w:t>
      </w:r>
      <w:r w:rsidR="00302913" w:rsidRPr="001551FD">
        <w:rPr>
          <w:rFonts w:ascii="Times New Roman" w:hAnsi="Times New Roman" w:cs="Times New Roman"/>
          <w:noProof/>
          <w:sz w:val="24"/>
          <w:szCs w:val="24"/>
        </w:rPr>
        <w:t>ricane</w:t>
      </w:r>
      <w:r w:rsidRPr="001551FD">
        <w:rPr>
          <w:rFonts w:ascii="Times New Roman" w:hAnsi="Times New Roman" w:cs="Times New Roman"/>
          <w:sz w:val="24"/>
          <w:szCs w:val="24"/>
        </w:rPr>
        <w:t xml:space="preserve"> Katrina. </w:t>
      </w:r>
    </w:p>
    <w:p w14:paraId="6FD6F46F" w14:textId="7A8848FF" w:rsidR="00AF350F" w:rsidRPr="001551FD" w:rsidRDefault="00AF350F" w:rsidP="00AF350F">
      <w:pPr>
        <w:pStyle w:val="ListParagraph"/>
        <w:numPr>
          <w:ilvl w:val="4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Pink indicates months that had no data in original data</w:t>
      </w:r>
    </w:p>
    <w:tbl>
      <w:tblPr>
        <w:tblW w:w="10255" w:type="dxa"/>
        <w:tblInd w:w="-360" w:type="dxa"/>
        <w:tblLook w:val="04A0" w:firstRow="1" w:lastRow="0" w:firstColumn="1" w:lastColumn="0" w:noHBand="0" w:noVBand="1"/>
      </w:tblPr>
      <w:tblGrid>
        <w:gridCol w:w="708"/>
        <w:gridCol w:w="895"/>
        <w:gridCol w:w="1868"/>
        <w:gridCol w:w="402"/>
        <w:gridCol w:w="708"/>
        <w:gridCol w:w="895"/>
        <w:gridCol w:w="1868"/>
        <w:gridCol w:w="400"/>
        <w:gridCol w:w="708"/>
        <w:gridCol w:w="895"/>
        <w:gridCol w:w="1868"/>
      </w:tblGrid>
      <w:tr w:rsidR="00785279" w:rsidRPr="001551FD" w14:paraId="7B90091A" w14:textId="77777777" w:rsidTr="00785279">
        <w:trPr>
          <w:trHeight w:val="300"/>
        </w:trPr>
        <w:tc>
          <w:tcPr>
            <w:tcW w:w="663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727DD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251A4C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12C1934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F935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D5565D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0301FF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14788DF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A9EB2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F86B15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D4D08B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F53C3EB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</w:tr>
      <w:tr w:rsidR="00785279" w:rsidRPr="001551FD" w14:paraId="737C4AB7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BA18A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51131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E56315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2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EFA1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BC5D5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56B2B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C121E7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6D5D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2E6EF4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75490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E7FAF7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5</w:t>
            </w:r>
          </w:p>
        </w:tc>
      </w:tr>
      <w:tr w:rsidR="00785279" w:rsidRPr="001551FD" w14:paraId="2026D65D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4B40F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06E90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026104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6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B4BC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6A634C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42C3C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95E7AB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D5B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35435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64793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68AA69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0</w:t>
            </w:r>
          </w:p>
        </w:tc>
      </w:tr>
      <w:tr w:rsidR="00785279" w:rsidRPr="001551FD" w14:paraId="448729D4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A74E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63372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C46C0D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0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08F1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5EF5F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0E176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5A4F07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9A61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56E97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7489F1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80C8CE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4</w:t>
            </w:r>
          </w:p>
        </w:tc>
      </w:tr>
      <w:tr w:rsidR="00785279" w:rsidRPr="001551FD" w14:paraId="0CF63FDC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5C79A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6B44BD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DCD81B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0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54B4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56A74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5D4F7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1BEC3A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3B5D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24364A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791DF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7EF7D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5</w:t>
            </w:r>
          </w:p>
        </w:tc>
      </w:tr>
      <w:tr w:rsidR="00785279" w:rsidRPr="001551FD" w14:paraId="3CE10E1F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DFC851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8B40C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8405E8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8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6DA7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2A7483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8A490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220BD0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936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7FF38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7ADCB6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161B81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7</w:t>
            </w:r>
          </w:p>
        </w:tc>
      </w:tr>
      <w:tr w:rsidR="00785279" w:rsidRPr="001551FD" w14:paraId="62837172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E7901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8F40C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B5199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2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77A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8FE0F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B5672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A420DD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DB6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203DB2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FA8ED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F462EF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5</w:t>
            </w:r>
          </w:p>
        </w:tc>
      </w:tr>
      <w:tr w:rsidR="00785279" w:rsidRPr="001551FD" w14:paraId="29568023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7A40E7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CB9BD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D271C5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3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7122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FFD58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BAE9B5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4894A0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9625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6E196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7D1DCB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90E015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6</w:t>
            </w:r>
          </w:p>
        </w:tc>
      </w:tr>
      <w:tr w:rsidR="00785279" w:rsidRPr="001551FD" w14:paraId="38E23485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67E793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FDC75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ED4441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6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431B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33344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E68A37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53DDC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F009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75912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94E037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0E6FF7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1</w:t>
            </w:r>
          </w:p>
        </w:tc>
      </w:tr>
      <w:tr w:rsidR="00785279" w:rsidRPr="001551FD" w14:paraId="4D569AD9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059B1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1AF52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03BBD6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4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EB36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96125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49B6B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EF29B8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D58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C18C6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33B01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F670E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1</w:t>
            </w:r>
          </w:p>
        </w:tc>
      </w:tr>
      <w:tr w:rsidR="00785279" w:rsidRPr="001551FD" w14:paraId="2B178080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7F488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0D564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EB2C9D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3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608D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BEABE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D5776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953D83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A3EE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6BC8A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FCC8D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EB9C"/>
            <w:noWrap/>
            <w:vAlign w:val="bottom"/>
            <w:hideMark/>
          </w:tcPr>
          <w:p w14:paraId="51B1BFC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57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5700"/>
                <w:sz w:val="24"/>
                <w:szCs w:val="24"/>
              </w:rPr>
              <w:t>1064</w:t>
            </w:r>
          </w:p>
        </w:tc>
      </w:tr>
      <w:tr w:rsidR="00785279" w:rsidRPr="001551FD" w14:paraId="183E4390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A9795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3A15D2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7F1A0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34B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4F5CE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ACCC4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24E9D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C2B6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B892A9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34A4F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6A9B98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9</w:t>
            </w:r>
          </w:p>
        </w:tc>
      </w:tr>
      <w:tr w:rsidR="00785279" w:rsidRPr="001551FD" w14:paraId="48E572A2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B2998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B9461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3C3672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8375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5053C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AB029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C8E1F2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415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2E3BC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4B7A3D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041586E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335</w:t>
            </w:r>
          </w:p>
        </w:tc>
      </w:tr>
      <w:tr w:rsidR="00785279" w:rsidRPr="001551FD" w14:paraId="1B9E561A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B907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1D004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5F86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858AC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879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576A9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62F6C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63027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233EB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797D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7964F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6A31BC68" w14:textId="77777777" w:rsidTr="00785279">
        <w:trPr>
          <w:trHeight w:val="300"/>
        </w:trPr>
        <w:tc>
          <w:tcPr>
            <w:tcW w:w="663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459F19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9963F5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0409C94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A5666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E5138B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CFA482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18AFFC48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E1B64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1D9EE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C64BF2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0063BD1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</w:tr>
      <w:tr w:rsidR="00785279" w:rsidRPr="001551FD" w14:paraId="66CFB931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115C8D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C57DA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2730C7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4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416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83857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FA36AB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4B42BCF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81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A13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D0031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13298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232BEA7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2357</w:t>
            </w:r>
          </w:p>
        </w:tc>
      </w:tr>
      <w:tr w:rsidR="00785279" w:rsidRPr="001551FD" w14:paraId="77EE0479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A00695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D5EE9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62F1BB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6A41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9125FE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F4D37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0B6153D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70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9861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6FA024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3693D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8D3945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34</w:t>
            </w:r>
          </w:p>
        </w:tc>
      </w:tr>
      <w:tr w:rsidR="00785279" w:rsidRPr="001551FD" w14:paraId="244557B0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2E99C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CD6E6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B1272B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3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B18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96C32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4CA2B2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AE64B8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CB4D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E26F6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7D981D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E56D56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3</w:t>
            </w:r>
          </w:p>
        </w:tc>
      </w:tr>
      <w:tr w:rsidR="00785279" w:rsidRPr="001551FD" w14:paraId="557B7B27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341C62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D5C212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271DF7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2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C3F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8B093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ED1E7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8B721A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2329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ABDCE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45F15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14880A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62</w:t>
            </w:r>
          </w:p>
        </w:tc>
      </w:tr>
      <w:tr w:rsidR="00785279" w:rsidRPr="001551FD" w14:paraId="009DD60D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3058C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CA351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62637DC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061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C637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E11DA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93B83C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B3C648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88D9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28BD24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100A6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76CB66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59</w:t>
            </w:r>
          </w:p>
        </w:tc>
      </w:tr>
      <w:tr w:rsidR="00785279" w:rsidRPr="001551FD" w14:paraId="4C778FB4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295B4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9FB99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59FB26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B8CA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6A0CDB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00016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3541A64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201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5BD6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90D63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75D63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3A8C41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7</w:t>
            </w:r>
          </w:p>
        </w:tc>
      </w:tr>
      <w:tr w:rsidR="00785279" w:rsidRPr="001551FD" w14:paraId="7F5E8FB2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D0D51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38ABD7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C94A68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63AE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CE74E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688D1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CF9F29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C640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F5F38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8B4D9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92D714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39</w:t>
            </w:r>
          </w:p>
        </w:tc>
      </w:tr>
      <w:tr w:rsidR="00785279" w:rsidRPr="001551FD" w14:paraId="4C589DC8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BB8BA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AE8BC5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D8D299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0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9E1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03D4F8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20442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FE39E2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7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62B8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B30EE8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3C718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CDB83B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2</w:t>
            </w:r>
          </w:p>
        </w:tc>
      </w:tr>
      <w:tr w:rsidR="00785279" w:rsidRPr="001551FD" w14:paraId="5634B90A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A9D22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3EF18F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69DF25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0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6739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6DDB2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7D127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73AABB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336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F3629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1A291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FA69F2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83</w:t>
            </w:r>
          </w:p>
        </w:tc>
      </w:tr>
      <w:tr w:rsidR="00785279" w:rsidRPr="001551FD" w14:paraId="13E0A997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ABA9F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A47A2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BEF8CC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6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7866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EB0EE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A7A1D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AF87A7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EEE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BFC86B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C98EF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C7EB48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69</w:t>
            </w:r>
          </w:p>
        </w:tc>
      </w:tr>
      <w:tr w:rsidR="00785279" w:rsidRPr="001551FD" w14:paraId="7361D321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CD6CAB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2BA58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07AC83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7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F14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F15FDB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9B296F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357558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9124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BF1FC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3239E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3E355D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39</w:t>
            </w:r>
          </w:p>
        </w:tc>
      </w:tr>
      <w:tr w:rsidR="00785279" w:rsidRPr="001551FD" w14:paraId="5437AD0E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AED7CB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3D66FB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6487B2C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61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DE6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81DB6B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F64A4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18CD63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9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3EEC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ED05F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0BA63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6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51F58D3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2868</w:t>
            </w:r>
          </w:p>
        </w:tc>
      </w:tr>
      <w:tr w:rsidR="00785279" w:rsidRPr="001551FD" w14:paraId="3A0F5E39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6DAC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3B29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1895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6774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6991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CF4C7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712D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DA0F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FB5A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885A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6A3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36CDBB36" w14:textId="77777777" w:rsidTr="00785279">
        <w:trPr>
          <w:trHeight w:val="300"/>
        </w:trPr>
        <w:tc>
          <w:tcPr>
            <w:tcW w:w="663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A9E7FA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2D95214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4D2AB6B9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0C2CD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A2E2C6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24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869737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69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507F30C3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E79D7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4EE25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0CE65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AC113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55598AB6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D93E12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30990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C6AE2C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9D7D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2AF34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C3DB4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8BF657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10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750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B400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31664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EE4BA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7A92B172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2B4B7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FB354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A36BF5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55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7B72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19A99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8B9A3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2A8D93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4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228F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3E1C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AADF6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07E87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30282060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AE494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3E84D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67BB1C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40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1E0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1064A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F1967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826E1C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72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1255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2CA28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3FEB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AD69D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4EAD8A7A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6EC67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AC0709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3AB1A0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68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276F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6A448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D30F3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FB585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1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8032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CCB74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D90A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41B7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68111F71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2A64EA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24187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0CB3EE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66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9349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DA3EE7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500CC2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AA514D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29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C5A2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CA92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0E141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E5008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770A5593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F0186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E505E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9204AB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37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C8C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BC9A85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24C5CA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68BA2D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6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253E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A1AFD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A33BA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F3BEB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13EE0095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281D2E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83B99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D72892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46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46DB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F1E96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952D26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EF2053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15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FC78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919A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FB6F5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AB210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179DE1E4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9915C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E4DE8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23A21E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5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3AFF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F1E20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7A18B1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111FD78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7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59CC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CEB12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2C46B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5FD28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3F97039C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EFB30F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B5080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801327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46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9848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5EEB2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709135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7F8E2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8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C1C5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92B93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6FC2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138A6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25D9AF77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724034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15DE22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AF7B6FC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8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CC79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A37F92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5E13A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425AAC3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9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4EFA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ABA53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E821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1C13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85279" w:rsidRPr="001551FD" w14:paraId="1C468753" w14:textId="77777777" w:rsidTr="00785279">
        <w:trPr>
          <w:trHeight w:val="300"/>
        </w:trPr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2D224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89B50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6F3555E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9</w:t>
            </w:r>
          </w:p>
        </w:tc>
        <w:tc>
          <w:tcPr>
            <w:tcW w:w="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EC00D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BAA8D0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24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1EAF13B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D352AB7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74</w:t>
            </w:r>
          </w:p>
        </w:tc>
        <w:tc>
          <w:tcPr>
            <w:tcW w:w="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496DA" w14:textId="77777777" w:rsidR="00785279" w:rsidRPr="001551FD" w:rsidRDefault="00785279" w:rsidP="00785279">
            <w:pPr>
              <w:spacing w:after="0" w:line="240" w:lineRule="auto"/>
              <w:ind w:left="-15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C2A72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53DFE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8064C" w14:textId="77777777" w:rsidR="00785279" w:rsidRPr="001551FD" w:rsidRDefault="00785279" w:rsidP="00785279">
            <w:pPr>
              <w:spacing w:after="0" w:line="240" w:lineRule="auto"/>
              <w:ind w:left="-1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1C9CAB3E" w14:textId="50DC7422" w:rsidR="000D2298" w:rsidRPr="001551FD" w:rsidRDefault="000D2298" w:rsidP="00C844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Building Predictive Model with </w:t>
      </w:r>
      <w:r w:rsidR="00C84449" w:rsidRPr="001551FD">
        <w:rPr>
          <w:rFonts w:ascii="Times New Roman" w:hAnsi="Times New Roman" w:cs="Times New Roman"/>
          <w:sz w:val="24"/>
          <w:szCs w:val="24"/>
        </w:rPr>
        <w:t>Holt-Winters</w:t>
      </w:r>
    </w:p>
    <w:p w14:paraId="7865EE05" w14:textId="5FFFF3DA" w:rsidR="006F69BC" w:rsidRPr="001551FD" w:rsidRDefault="00785279" w:rsidP="0006218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Forecast using Holt-Winters Exponential Smoothing and let R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calculate</w:t>
      </w:r>
      <w:r w:rsidRPr="001551FD">
        <w:rPr>
          <w:rFonts w:ascii="Times New Roman" w:hAnsi="Times New Roman" w:cs="Times New Roman"/>
          <w:sz w:val="24"/>
          <w:szCs w:val="24"/>
        </w:rPr>
        <w:t xml:space="preserve"> best values for alpha and beta</w:t>
      </w:r>
    </w:p>
    <w:p w14:paraId="793AC9A2" w14:textId="30344B7C" w:rsidR="00785279" w:rsidRPr="001551FD" w:rsidRDefault="00785279" w:rsidP="007852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exams_imputed.mean &lt;- HoltWinters(exams_imputed, gamma=FALSE)</w:t>
      </w:r>
    </w:p>
    <w:p w14:paraId="0520A700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>Smoothing parameters:</w:t>
      </w:r>
    </w:p>
    <w:p w14:paraId="50B35226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 xml:space="preserve"> alpha: 0.2287065</w:t>
      </w:r>
    </w:p>
    <w:p w14:paraId="0A636545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 xml:space="preserve"> beta : 0.1296049</w:t>
      </w:r>
    </w:p>
    <w:p w14:paraId="2230C19D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 xml:space="preserve"> gamma: FALSE</w:t>
      </w:r>
    </w:p>
    <w:p w14:paraId="43806AB1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</w:p>
    <w:p w14:paraId="3089ED28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>Coefficients:</w:t>
      </w:r>
    </w:p>
    <w:p w14:paraId="365BDDBD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 xml:space="preserve">       [,1]</w:t>
      </w:r>
    </w:p>
    <w:p w14:paraId="7D567D10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>a 5670.3386</w:t>
      </w:r>
    </w:p>
    <w:p w14:paraId="7A08D41B" w14:textId="77777777" w:rsidR="00785279" w:rsidRPr="001551FD" w:rsidRDefault="00785279" w:rsidP="0078527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ind w:left="1832"/>
        <w:rPr>
          <w:rFonts w:ascii="Times New Roman" w:eastAsia="Times New Roman" w:hAnsi="Times New Roman" w:cs="Times New Roman"/>
          <w:sz w:val="24"/>
          <w:szCs w:val="24"/>
        </w:rPr>
      </w:pPr>
      <w:r w:rsidRPr="001551FD"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  <w:t>b  123.3381</w:t>
      </w:r>
    </w:p>
    <w:p w14:paraId="29807AF0" w14:textId="696F7FE6" w:rsidR="00AF350F" w:rsidRPr="001551FD" w:rsidRDefault="00AF350F" w:rsidP="007852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Seasonality: </w:t>
      </w:r>
    </w:p>
    <w:p w14:paraId="758A9463" w14:textId="1F38739D" w:rsidR="00AF350F" w:rsidRPr="001551FD" w:rsidRDefault="00AF350F" w:rsidP="00AF350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Having a beta value indicates there is seasonality in the data. </w:t>
      </w:r>
    </w:p>
    <w:p w14:paraId="78537E01" w14:textId="37433CCE" w:rsidR="00785279" w:rsidRPr="001551FD" w:rsidRDefault="00785279" w:rsidP="007852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Plot the model:</w:t>
      </w:r>
    </w:p>
    <w:p w14:paraId="3FFAD88F" w14:textId="4E323CCE" w:rsidR="00785279" w:rsidRPr="001551FD" w:rsidRDefault="00785279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plot.ts(exams_imputed, xlim=c(0, 108), ylim=c(0,8000) )</w:t>
      </w:r>
    </w:p>
    <w:p w14:paraId="1552BD65" w14:textId="77777777" w:rsidR="00785279" w:rsidRPr="001551FD" w:rsidRDefault="00785279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lines(exams_imputed.mean$fitted[,1], col="green")</w:t>
      </w:r>
    </w:p>
    <w:p w14:paraId="22387E32" w14:textId="77777777" w:rsidR="00785279" w:rsidRPr="001551FD" w:rsidRDefault="00785279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lines(exams_imputed.predict[,1], col="blue")</w:t>
      </w:r>
    </w:p>
    <w:p w14:paraId="6C4E07F9" w14:textId="77777777" w:rsidR="00785279" w:rsidRPr="001551FD" w:rsidRDefault="00785279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lines(exams_imputed.predict[,2], col="red")</w:t>
      </w:r>
    </w:p>
    <w:p w14:paraId="6140B2D4" w14:textId="61497D96" w:rsidR="00785279" w:rsidRPr="001551FD" w:rsidRDefault="00785279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lines(exams_imputed.predict[,3], col="red")</w:t>
      </w:r>
    </w:p>
    <w:p w14:paraId="573BBDC0" w14:textId="5B63C6C5" w:rsidR="00785279" w:rsidRPr="001551FD" w:rsidRDefault="00AF350F" w:rsidP="00785279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584BD719" wp14:editId="1EDD56A7">
            <wp:simplePos x="0" y="0"/>
            <wp:positionH relativeFrom="page">
              <wp:align>center</wp:align>
            </wp:positionH>
            <wp:positionV relativeFrom="paragraph">
              <wp:posOffset>48895</wp:posOffset>
            </wp:positionV>
            <wp:extent cx="4800600" cy="2732521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7325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114C59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EF201FB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D03DBED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2A1D2D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58A762C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A766CC7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D96AF8C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BDE5C8F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04B9449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A459FE9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C0E612B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DC8DAFA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545E6D3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DD05913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70984E3" w14:textId="77777777" w:rsidR="00302913" w:rsidRPr="001551FD" w:rsidRDefault="00302913" w:rsidP="0030291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2E0EE5D" w14:textId="7CF6117B" w:rsidR="00785279" w:rsidRPr="001551FD" w:rsidRDefault="00785279" w:rsidP="007852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# Error measures</w:t>
      </w:r>
    </w:p>
    <w:p w14:paraId="140FA66B" w14:textId="13D579FA" w:rsidR="00785279" w:rsidRPr="001551FD" w:rsidRDefault="00785279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accuracy(test,exams_imputed[,1][3:96])</w:t>
      </w:r>
    </w:p>
    <w:p w14:paraId="5643F67A" w14:textId="2036AE0A" w:rsidR="00785279" w:rsidRPr="001551FD" w:rsidRDefault="00785279" w:rsidP="00785279">
      <w:pPr>
        <w:pStyle w:val="HTMLPreformatted"/>
        <w:shd w:val="clear" w:color="auto" w:fill="FFFFFF"/>
        <w:wordWrap w:val="0"/>
        <w:spacing w:line="225" w:lineRule="atLeast"/>
        <w:ind w:left="1832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              ME   RMSE     MAE       MPE     MAPE</w:t>
      </w:r>
    </w:p>
    <w:p w14:paraId="7FB539E4" w14:textId="36E7C5B9" w:rsidR="00785279" w:rsidRPr="001551FD" w:rsidRDefault="00785279" w:rsidP="00785279">
      <w:pPr>
        <w:pStyle w:val="HTMLPreformatted"/>
        <w:shd w:val="clear" w:color="auto" w:fill="FFFFFF"/>
        <w:wordWrap w:val="0"/>
        <w:spacing w:line="225" w:lineRule="atLeast"/>
        <w:ind w:left="1832"/>
        <w:rPr>
          <w:rFonts w:ascii="Times New Roman" w:hAnsi="Times New Roman" w:cs="Times New Roman"/>
          <w:color w:val="404040"/>
          <w:sz w:val="24"/>
          <w:szCs w:val="24"/>
        </w:rPr>
      </w:pPr>
      <w:r w:rsidRPr="001551FD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Test set 17.70739 326.1431 249.068 -9.263005 21.83722</w:t>
      </w:r>
    </w:p>
    <w:p w14:paraId="277E6905" w14:textId="77777777" w:rsidR="00785279" w:rsidRPr="001551FD" w:rsidRDefault="00785279" w:rsidP="0078527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D87B2D" w14:textId="749918A7" w:rsidR="000D2298" w:rsidRPr="001551FD" w:rsidRDefault="000D2298" w:rsidP="002675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Building Predictive Model with ARIMA</w:t>
      </w:r>
    </w:p>
    <w:p w14:paraId="03688431" w14:textId="14992BEE" w:rsidR="00785279" w:rsidRPr="001551FD" w:rsidRDefault="00785279" w:rsidP="0078527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Assess the time series using (autocorrelation function)ACF and PACF (partial autocorrelation function)</w:t>
      </w:r>
    </w:p>
    <w:p w14:paraId="3053C5B1" w14:textId="4A46C9B9" w:rsidR="00785279" w:rsidRPr="001551FD" w:rsidRDefault="0006218A" w:rsidP="00785279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765BB8ED" wp14:editId="0815A75D">
            <wp:simplePos x="0" y="0"/>
            <wp:positionH relativeFrom="margin">
              <wp:align>right</wp:align>
            </wp:positionH>
            <wp:positionV relativeFrom="paragraph">
              <wp:posOffset>219075</wp:posOffset>
            </wp:positionV>
            <wp:extent cx="5504180" cy="3437890"/>
            <wp:effectExtent l="0" t="0" r="127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4180" cy="3437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5279" w:rsidRPr="001551FD">
        <w:rPr>
          <w:rFonts w:ascii="Times New Roman" w:hAnsi="Times New Roman" w:cs="Times New Roman"/>
          <w:noProof/>
          <w:sz w:val="24"/>
          <w:szCs w:val="24"/>
        </w:rPr>
        <w:t>acf</w:t>
      </w:r>
      <w:r w:rsidR="00785279" w:rsidRPr="001551FD">
        <w:rPr>
          <w:rFonts w:ascii="Times New Roman" w:hAnsi="Times New Roman" w:cs="Times New Roman"/>
          <w:sz w:val="24"/>
          <w:szCs w:val="24"/>
        </w:rPr>
        <w:t>(exams_imputed_TS)</w:t>
      </w:r>
      <w:r w:rsidRPr="001551FD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3FD2F573" w14:textId="6670E0A9" w:rsidR="0006218A" w:rsidRPr="001551FD" w:rsidRDefault="0006218A" w:rsidP="0006218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3C3B116" w14:textId="2B83F4F4" w:rsidR="0006218A" w:rsidRPr="001551FD" w:rsidRDefault="0006218A" w:rsidP="0006218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101582C" wp14:editId="6F4067E2">
            <wp:simplePos x="0" y="0"/>
            <wp:positionH relativeFrom="margin">
              <wp:align>right</wp:align>
            </wp:positionH>
            <wp:positionV relativeFrom="paragraph">
              <wp:posOffset>311785</wp:posOffset>
            </wp:positionV>
            <wp:extent cx="5552381" cy="3438095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3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51FD">
        <w:rPr>
          <w:rFonts w:ascii="Times New Roman" w:hAnsi="Times New Roman" w:cs="Times New Roman"/>
          <w:sz w:val="24"/>
          <w:szCs w:val="24"/>
        </w:rPr>
        <w:t>pacf(exams_imputed_TS)</w:t>
      </w:r>
    </w:p>
    <w:p w14:paraId="0C11890E" w14:textId="21765C1A" w:rsidR="0006218A" w:rsidRPr="001551FD" w:rsidRDefault="0006218A" w:rsidP="000621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CDC02B8" w14:textId="6404AB32" w:rsidR="0006218A" w:rsidRPr="001551FD" w:rsidRDefault="0006218A" w:rsidP="0006218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Both graphs have large spikes to the left that die out</w:t>
      </w:r>
      <w:r w:rsidR="00AF350F" w:rsidRPr="001551FD">
        <w:rPr>
          <w:rFonts w:ascii="Times New Roman" w:hAnsi="Times New Roman" w:cs="Times New Roman"/>
          <w:noProof/>
          <w:sz w:val="24"/>
          <w:szCs w:val="24"/>
        </w:rPr>
        <w:t>, t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is</w:t>
      </w:r>
      <w:r w:rsidRPr="001551FD">
        <w:rPr>
          <w:rFonts w:ascii="Times New Roman" w:hAnsi="Times New Roman" w:cs="Times New Roman"/>
          <w:sz w:val="24"/>
          <w:szCs w:val="24"/>
        </w:rPr>
        <w:t xml:space="preserve"> indicates there are both autoregressive and</w:t>
      </w:r>
      <w:r w:rsidR="00AF350F" w:rsidRPr="001551FD">
        <w:rPr>
          <w:rFonts w:ascii="Times New Roman" w:hAnsi="Times New Roman" w:cs="Times New Roman"/>
          <w:sz w:val="24"/>
          <w:szCs w:val="24"/>
        </w:rPr>
        <w:t xml:space="preserve"> have</w:t>
      </w:r>
      <w:r w:rsidRPr="001551FD">
        <w:rPr>
          <w:rFonts w:ascii="Times New Roman" w:hAnsi="Times New Roman" w:cs="Times New Roman"/>
          <w:sz w:val="24"/>
          <w:szCs w:val="24"/>
        </w:rPr>
        <w:t xml:space="preserve"> moving averages in the data.</w:t>
      </w:r>
    </w:p>
    <w:p w14:paraId="587498AA" w14:textId="7017C65C" w:rsidR="0006218A" w:rsidRPr="001551FD" w:rsidRDefault="0006218A" w:rsidP="0006218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lastRenderedPageBreak/>
        <w:t>An ARIMA model (Combo</w:t>
      </w:r>
      <w:r w:rsidR="00AF350F" w:rsidRPr="001551FD">
        <w:rPr>
          <w:rFonts w:ascii="Times New Roman" w:hAnsi="Times New Roman" w:cs="Times New Roman"/>
          <w:sz w:val="24"/>
          <w:szCs w:val="24"/>
        </w:rPr>
        <w:t xml:space="preserve">nation </w:t>
      </w:r>
      <w:r w:rsidRPr="001551FD">
        <w:rPr>
          <w:rFonts w:ascii="Times New Roman" w:hAnsi="Times New Roman" w:cs="Times New Roman"/>
          <w:sz w:val="24"/>
          <w:szCs w:val="24"/>
        </w:rPr>
        <w:t xml:space="preserve">of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Autoregression</w:t>
      </w:r>
      <w:r w:rsidRPr="001551FD">
        <w:rPr>
          <w:rFonts w:ascii="Times New Roman" w:hAnsi="Times New Roman" w:cs="Times New Roman"/>
          <w:sz w:val="24"/>
          <w:szCs w:val="24"/>
        </w:rPr>
        <w:t xml:space="preserve"> and moving averages) is a good option.</w:t>
      </w:r>
    </w:p>
    <w:p w14:paraId="53FB2ADD" w14:textId="32A9A444" w:rsidR="0006218A" w:rsidRPr="001551FD" w:rsidRDefault="0006218A" w:rsidP="0006218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t>myBestForecast</w:t>
      </w:r>
      <w:r w:rsidRPr="001551FD">
        <w:rPr>
          <w:rFonts w:ascii="Times New Roman" w:hAnsi="Times New Roman" w:cs="Times New Roman"/>
          <w:sz w:val="24"/>
          <w:szCs w:val="24"/>
        </w:rPr>
        <w:t xml:space="preserve">  &lt;- auto.</w:t>
      </w:r>
      <w:r w:rsidRPr="001551FD">
        <w:rPr>
          <w:rFonts w:ascii="Times New Roman" w:hAnsi="Times New Roman" w:cs="Times New Roman"/>
          <w:noProof/>
          <w:sz w:val="24"/>
          <w:szCs w:val="24"/>
        </w:rPr>
        <w:t>arima</w:t>
      </w:r>
      <w:r w:rsidRPr="001551FD">
        <w:rPr>
          <w:rFonts w:ascii="Times New Roman" w:hAnsi="Times New Roman" w:cs="Times New Roman"/>
          <w:sz w:val="24"/>
          <w:szCs w:val="24"/>
        </w:rPr>
        <w:t>(x = exams_imputed_TS)</w:t>
      </w:r>
    </w:p>
    <w:p w14:paraId="61751502" w14:textId="1A9ED42D" w:rsidR="00E270E2" w:rsidRPr="001551FD" w:rsidRDefault="00E270E2" w:rsidP="00E270E2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EC77086" wp14:editId="3DEE37E4">
            <wp:simplePos x="0" y="0"/>
            <wp:positionH relativeFrom="margin">
              <wp:align>right</wp:align>
            </wp:positionH>
            <wp:positionV relativeFrom="paragraph">
              <wp:posOffset>295910</wp:posOffset>
            </wp:positionV>
            <wp:extent cx="5219048" cy="3028571"/>
            <wp:effectExtent l="0" t="0" r="1270" b="63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048" cy="3028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51FD">
        <w:rPr>
          <w:rFonts w:ascii="Times New Roman" w:hAnsi="Times New Roman" w:cs="Times New Roman"/>
          <w:noProof/>
          <w:sz w:val="24"/>
          <w:szCs w:val="24"/>
        </w:rPr>
        <w:t xml:space="preserve">plot the model with forceasts </w:t>
      </w:r>
    </w:p>
    <w:p w14:paraId="257C3E21" w14:textId="77777777" w:rsidR="000C256C" w:rsidRPr="001551FD" w:rsidRDefault="000C256C" w:rsidP="000C256C">
      <w:pPr>
        <w:pStyle w:val="HTMLPreformatted"/>
        <w:numPr>
          <w:ilvl w:val="2"/>
          <w:numId w:val="2"/>
        </w:numPr>
        <w:shd w:val="clear" w:color="auto" w:fill="FFFFFF"/>
        <w:wordWrap w:val="0"/>
        <w:spacing w:line="225" w:lineRule="atLeast"/>
        <w:rPr>
          <w:rFonts w:ascii="Times New Roman" w:eastAsiaTheme="minorHAnsi" w:hAnsi="Times New Roman" w:cs="Times New Roman"/>
          <w:sz w:val="24"/>
          <w:szCs w:val="24"/>
        </w:rPr>
      </w:pPr>
      <w:r w:rsidRPr="001551FD">
        <w:rPr>
          <w:rFonts w:ascii="Times New Roman" w:eastAsiaTheme="minorHAnsi" w:hAnsi="Times New Roman" w:cs="Times New Roman"/>
          <w:sz w:val="24"/>
          <w:szCs w:val="24"/>
        </w:rPr>
        <w:t>Error measures:</w:t>
      </w:r>
    </w:p>
    <w:p w14:paraId="2A683E46" w14:textId="3AEC3C88" w:rsidR="000C256C" w:rsidRPr="001551FD" w:rsidRDefault="000C256C" w:rsidP="000C256C">
      <w:pPr>
        <w:pStyle w:val="HTMLPreformatted"/>
        <w:shd w:val="clear" w:color="auto" w:fill="FFFFFF"/>
        <w:wordWrap w:val="0"/>
        <w:spacing w:line="225" w:lineRule="atLeast"/>
        <w:ind w:firstLine="630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 xml:space="preserve">                ME   RMSE    MAE     MPE    MAPE   MASE  ACF1</w:t>
      </w:r>
    </w:p>
    <w:p w14:paraId="7C29C570" w14:textId="158ADF4F" w:rsidR="000C256C" w:rsidRPr="001551FD" w:rsidRDefault="000C256C" w:rsidP="000C256C">
      <w:pPr>
        <w:pStyle w:val="HTMLPreformatted"/>
        <w:shd w:val="clear" w:color="auto" w:fill="FFFFFF"/>
        <w:wordWrap w:val="0"/>
        <w:spacing w:line="225" w:lineRule="atLeast"/>
        <w:ind w:firstLine="630"/>
        <w:rPr>
          <w:rFonts w:ascii="Times New Roman" w:hAnsi="Times New Roman" w:cs="Times New Roman"/>
          <w:color w:val="2F5496" w:themeColor="accent1" w:themeShade="BF"/>
          <w:sz w:val="24"/>
          <w:szCs w:val="24"/>
        </w:rPr>
      </w:pPr>
      <w:r w:rsidRPr="001551FD">
        <w:rPr>
          <w:rFonts w:ascii="Times New Roman" w:hAnsi="Times New Roman" w:cs="Times New Roman"/>
          <w:color w:val="2F5496" w:themeColor="accent1" w:themeShade="BF"/>
          <w:sz w:val="24"/>
          <w:szCs w:val="24"/>
        </w:rPr>
        <w:t>Training set 1.078 321.187 232.143 -11.632 21.224 0.766 -0.003</w:t>
      </w:r>
    </w:p>
    <w:p w14:paraId="1BF04A06" w14:textId="77777777" w:rsidR="000C256C" w:rsidRPr="001551FD" w:rsidRDefault="000C256C" w:rsidP="0006218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17032FEC" w14:textId="77777777" w:rsidR="000C256C" w:rsidRPr="001551FD" w:rsidRDefault="000C256C" w:rsidP="000C256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A7B67C" w14:textId="5EE875FC" w:rsidR="000D2298" w:rsidRPr="001551FD" w:rsidRDefault="000D2298" w:rsidP="002675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Compare Models</w:t>
      </w:r>
    </w:p>
    <w:p w14:paraId="782AD429" w14:textId="71DDB910" w:rsidR="00C84449" w:rsidRPr="001551FD" w:rsidRDefault="00C84449" w:rsidP="00C84449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Holt-Winters Model</w:t>
      </w:r>
    </w:p>
    <w:tbl>
      <w:tblPr>
        <w:tblW w:w="5060" w:type="dxa"/>
        <w:tblLook w:val="04A0" w:firstRow="1" w:lastRow="0" w:firstColumn="1" w:lastColumn="0" w:noHBand="0" w:noVBand="1"/>
      </w:tblPr>
      <w:tblGrid>
        <w:gridCol w:w="1779"/>
        <w:gridCol w:w="3039"/>
        <w:gridCol w:w="276"/>
      </w:tblGrid>
      <w:tr w:rsidR="00D503A4" w:rsidRPr="001551FD" w14:paraId="1598C178" w14:textId="77777777" w:rsidTr="00D503A4">
        <w:trPr>
          <w:trHeight w:val="315"/>
        </w:trPr>
        <w:tc>
          <w:tcPr>
            <w:tcW w:w="506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B3E06D3" w14:textId="77777777" w:rsidR="00D503A4" w:rsidRPr="001551FD" w:rsidRDefault="00D503A4" w:rsidP="00D503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Absolute Deviation or Error, Avg(ABS(Error))</w:t>
            </w:r>
          </w:p>
        </w:tc>
      </w:tr>
      <w:tr w:rsidR="00D503A4" w:rsidRPr="001551FD" w14:paraId="612C1A9B" w14:textId="77777777" w:rsidTr="00D503A4">
        <w:trPr>
          <w:trHeight w:val="300"/>
        </w:trPr>
        <w:tc>
          <w:tcPr>
            <w:tcW w:w="1779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2042D2F7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MAD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3EA41450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249</w:t>
            </w: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CC99"/>
            <w:noWrap/>
            <w:vAlign w:val="bottom"/>
            <w:hideMark/>
          </w:tcPr>
          <w:p w14:paraId="37AC1EF3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 </w:t>
            </w:r>
          </w:p>
        </w:tc>
      </w:tr>
      <w:tr w:rsidR="00D503A4" w:rsidRPr="001551FD" w14:paraId="140C2510" w14:textId="77777777" w:rsidTr="00D503A4">
        <w:trPr>
          <w:trHeight w:val="300"/>
        </w:trPr>
        <w:tc>
          <w:tcPr>
            <w:tcW w:w="506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4058D56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quare Error, Avg(Error ^2)</w:t>
            </w:r>
          </w:p>
        </w:tc>
      </w:tr>
      <w:tr w:rsidR="00D503A4" w:rsidRPr="001551FD" w14:paraId="55C2C59C" w14:textId="77777777" w:rsidTr="00D503A4">
        <w:trPr>
          <w:trHeight w:val="300"/>
        </w:trPr>
        <w:tc>
          <w:tcPr>
            <w:tcW w:w="1779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30F6A45D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MSE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010C5D8E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 xml:space="preserve">     106,365 </w:t>
            </w:r>
          </w:p>
        </w:tc>
        <w:tc>
          <w:tcPr>
            <w:tcW w:w="24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CC99"/>
            <w:noWrap/>
            <w:vAlign w:val="bottom"/>
            <w:hideMark/>
          </w:tcPr>
          <w:p w14:paraId="526DB4ED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 </w:t>
            </w:r>
          </w:p>
        </w:tc>
      </w:tr>
      <w:tr w:rsidR="00D503A4" w:rsidRPr="001551FD" w14:paraId="742F132A" w14:textId="77777777" w:rsidTr="00D503A4">
        <w:trPr>
          <w:trHeight w:val="300"/>
        </w:trPr>
        <w:tc>
          <w:tcPr>
            <w:tcW w:w="506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2C23CAFD" w14:textId="77777777" w:rsidR="00D503A4" w:rsidRPr="001551FD" w:rsidRDefault="00D503A4" w:rsidP="00D503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Absolute Percent Error, Avg(ABS(Error)/Actual))</w:t>
            </w:r>
          </w:p>
        </w:tc>
      </w:tr>
      <w:tr w:rsidR="00D503A4" w:rsidRPr="001551FD" w14:paraId="7BBE90DD" w14:textId="77777777" w:rsidTr="00D503A4">
        <w:trPr>
          <w:trHeight w:val="315"/>
        </w:trPr>
        <w:tc>
          <w:tcPr>
            <w:tcW w:w="1779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4CFF287F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MAPA</w:t>
            </w:r>
          </w:p>
        </w:tc>
        <w:tc>
          <w:tcPr>
            <w:tcW w:w="3039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73C15BE3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21.84%</w:t>
            </w:r>
          </w:p>
        </w:tc>
        <w:tc>
          <w:tcPr>
            <w:tcW w:w="242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C99"/>
            <w:noWrap/>
            <w:vAlign w:val="bottom"/>
            <w:hideMark/>
          </w:tcPr>
          <w:p w14:paraId="5BEF05CE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 </w:t>
            </w:r>
          </w:p>
        </w:tc>
      </w:tr>
    </w:tbl>
    <w:p w14:paraId="621185A9" w14:textId="77777777" w:rsidR="00C84449" w:rsidRPr="001551FD" w:rsidRDefault="00C84449" w:rsidP="00C8444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3E7F52A" w14:textId="2D42CB89" w:rsidR="0006218A" w:rsidRPr="001551FD" w:rsidRDefault="00C84449" w:rsidP="0006218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>ARIMA Model</w:t>
      </w:r>
    </w:p>
    <w:tbl>
      <w:tblPr>
        <w:tblW w:w="5200" w:type="dxa"/>
        <w:tblLook w:val="04A0" w:firstRow="1" w:lastRow="0" w:firstColumn="1" w:lastColumn="0" w:noHBand="0" w:noVBand="1"/>
      </w:tblPr>
      <w:tblGrid>
        <w:gridCol w:w="1725"/>
        <w:gridCol w:w="3240"/>
        <w:gridCol w:w="276"/>
      </w:tblGrid>
      <w:tr w:rsidR="00D503A4" w:rsidRPr="001551FD" w14:paraId="4A6D2FD0" w14:textId="77777777" w:rsidTr="00D503A4">
        <w:trPr>
          <w:trHeight w:val="315"/>
        </w:trPr>
        <w:tc>
          <w:tcPr>
            <w:tcW w:w="5200" w:type="dxa"/>
            <w:gridSpan w:val="3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7C9DBD1E" w14:textId="77777777" w:rsidR="00D503A4" w:rsidRPr="001551FD" w:rsidRDefault="00D503A4" w:rsidP="00D503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Absolute Deviation or Error, Avg(ABS(Error))</w:t>
            </w:r>
          </w:p>
        </w:tc>
      </w:tr>
      <w:tr w:rsidR="00D503A4" w:rsidRPr="001551FD" w14:paraId="1B332D9D" w14:textId="77777777" w:rsidTr="00D503A4">
        <w:trPr>
          <w:trHeight w:val="300"/>
        </w:trPr>
        <w:tc>
          <w:tcPr>
            <w:tcW w:w="1725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59D01866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MA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1F44F918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235</w:t>
            </w:r>
          </w:p>
        </w:tc>
        <w:tc>
          <w:tcPr>
            <w:tcW w:w="2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CC99"/>
            <w:noWrap/>
            <w:vAlign w:val="bottom"/>
            <w:hideMark/>
          </w:tcPr>
          <w:p w14:paraId="3414C0BF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 </w:t>
            </w:r>
          </w:p>
        </w:tc>
      </w:tr>
      <w:tr w:rsidR="00D503A4" w:rsidRPr="001551FD" w14:paraId="11F0305D" w14:textId="77777777" w:rsidTr="00D503A4">
        <w:trPr>
          <w:trHeight w:val="300"/>
        </w:trPr>
        <w:tc>
          <w:tcPr>
            <w:tcW w:w="520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1569ABCA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Square Error, Avg(Error ^2)</w:t>
            </w:r>
          </w:p>
        </w:tc>
      </w:tr>
      <w:tr w:rsidR="00D503A4" w:rsidRPr="001551FD" w14:paraId="5FE466F8" w14:textId="77777777" w:rsidTr="00D503A4">
        <w:trPr>
          <w:trHeight w:val="300"/>
        </w:trPr>
        <w:tc>
          <w:tcPr>
            <w:tcW w:w="1725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467C1A4E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lastRenderedPageBreak/>
              <w:t>MS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2209F6DB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 xml:space="preserve">       104,243 </w:t>
            </w:r>
          </w:p>
        </w:tc>
        <w:tc>
          <w:tcPr>
            <w:tcW w:w="235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000000" w:fill="FFCC99"/>
            <w:noWrap/>
            <w:vAlign w:val="bottom"/>
            <w:hideMark/>
          </w:tcPr>
          <w:p w14:paraId="73500533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 </w:t>
            </w:r>
          </w:p>
        </w:tc>
      </w:tr>
      <w:tr w:rsidR="00D503A4" w:rsidRPr="001551FD" w14:paraId="6C7B4EFA" w14:textId="77777777" w:rsidTr="00D503A4">
        <w:trPr>
          <w:trHeight w:val="300"/>
        </w:trPr>
        <w:tc>
          <w:tcPr>
            <w:tcW w:w="5200" w:type="dxa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auto"/>
            <w:noWrap/>
            <w:vAlign w:val="bottom"/>
            <w:hideMark/>
          </w:tcPr>
          <w:p w14:paraId="584F123B" w14:textId="77777777" w:rsidR="00D503A4" w:rsidRPr="001551FD" w:rsidRDefault="00D503A4" w:rsidP="00D503A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an Absolute Percent Error, Avg(ABS(Error)/Actual))</w:t>
            </w:r>
          </w:p>
        </w:tc>
      </w:tr>
      <w:tr w:rsidR="00D503A4" w:rsidRPr="001551FD" w14:paraId="1F0C88C9" w14:textId="77777777" w:rsidTr="00D503A4">
        <w:trPr>
          <w:trHeight w:val="315"/>
        </w:trPr>
        <w:tc>
          <w:tcPr>
            <w:tcW w:w="172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5191BC17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MAP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000000" w:fill="FFCC99"/>
            <w:noWrap/>
            <w:vAlign w:val="bottom"/>
            <w:hideMark/>
          </w:tcPr>
          <w:p w14:paraId="5EE98E27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21.45%</w:t>
            </w:r>
          </w:p>
        </w:tc>
        <w:tc>
          <w:tcPr>
            <w:tcW w:w="235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000000" w:fill="FFCC99"/>
            <w:noWrap/>
            <w:vAlign w:val="bottom"/>
            <w:hideMark/>
          </w:tcPr>
          <w:p w14:paraId="40FF592A" w14:textId="77777777" w:rsidR="00D503A4" w:rsidRPr="001551FD" w:rsidRDefault="00D503A4" w:rsidP="00D503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3F3F76"/>
                <w:sz w:val="24"/>
                <w:szCs w:val="24"/>
              </w:rPr>
              <w:t> </w:t>
            </w:r>
          </w:p>
        </w:tc>
      </w:tr>
    </w:tbl>
    <w:p w14:paraId="76870DA6" w14:textId="77777777" w:rsidR="00C84449" w:rsidRPr="001551FD" w:rsidRDefault="00C84449" w:rsidP="00C8444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ED429D" w14:textId="4C0FD99C" w:rsidR="00C84449" w:rsidRPr="001551FD" w:rsidRDefault="00C84449" w:rsidP="0006218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The ARIMA model minimizes the MAD, MSE, and MAPA and is therefor the better model. </w:t>
      </w:r>
    </w:p>
    <w:p w14:paraId="08598F72" w14:textId="77777777" w:rsidR="00C84449" w:rsidRPr="001551FD" w:rsidRDefault="00C84449" w:rsidP="00C8444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892E2A3" w14:textId="219F078D" w:rsidR="00AF350F" w:rsidRPr="001551FD" w:rsidRDefault="00AF350F" w:rsidP="002675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Predicted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heart-related</w:t>
      </w:r>
      <w:r w:rsidRPr="001551FD">
        <w:rPr>
          <w:rFonts w:ascii="Times New Roman" w:hAnsi="Times New Roman" w:cs="Times New Roman"/>
          <w:sz w:val="24"/>
          <w:szCs w:val="24"/>
        </w:rPr>
        <w:t xml:space="preserve"> exams over the next 12 months.</w:t>
      </w:r>
    </w:p>
    <w:tbl>
      <w:tblPr>
        <w:tblW w:w="8600" w:type="dxa"/>
        <w:tblLook w:val="04A0" w:firstRow="1" w:lastRow="0" w:firstColumn="1" w:lastColumn="0" w:noHBand="0" w:noVBand="1"/>
      </w:tblPr>
      <w:tblGrid>
        <w:gridCol w:w="960"/>
        <w:gridCol w:w="857"/>
        <w:gridCol w:w="1600"/>
        <w:gridCol w:w="1600"/>
        <w:gridCol w:w="1596"/>
        <w:gridCol w:w="1120"/>
        <w:gridCol w:w="1120"/>
      </w:tblGrid>
      <w:tr w:rsidR="00AF350F" w:rsidRPr="001551FD" w14:paraId="5EDA1AB1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000000" w:fill="44546A"/>
            <w:noWrap/>
            <w:vAlign w:val="bottom"/>
            <w:hideMark/>
          </w:tcPr>
          <w:p w14:paraId="0D0A006E" w14:textId="77777777" w:rsidR="00AF350F" w:rsidRPr="001551FD" w:rsidRDefault="00AF350F" w:rsidP="00B305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000000" w:fill="44546A"/>
            <w:noWrap/>
            <w:vAlign w:val="bottom"/>
            <w:hideMark/>
          </w:tcPr>
          <w:p w14:paraId="53BF3D5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6AA2554D" w14:textId="77777777" w:rsidR="00AF350F" w:rsidRPr="001551FD" w:rsidRDefault="00AF350F" w:rsidP="00B305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Lo.95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70AF6B79" w14:textId="77777777" w:rsidR="00AF350F" w:rsidRPr="001551FD" w:rsidRDefault="00AF350F" w:rsidP="00B305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Lo.80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14BAEE81" w14:textId="77777777" w:rsidR="00AF350F" w:rsidRPr="001551FD" w:rsidRDefault="00AF350F" w:rsidP="00B305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Point.Forecast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625C93EB" w14:textId="77777777" w:rsidR="00AF350F" w:rsidRPr="001551FD" w:rsidRDefault="00AF350F" w:rsidP="00B305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Hi.80</w:t>
            </w: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000000" w:fill="44546A"/>
            <w:noWrap/>
            <w:vAlign w:val="bottom"/>
            <w:hideMark/>
          </w:tcPr>
          <w:p w14:paraId="14A37C09" w14:textId="77777777" w:rsidR="00AF350F" w:rsidRPr="001551FD" w:rsidRDefault="00AF350F" w:rsidP="00B3050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FFFFFF"/>
                <w:sz w:val="24"/>
                <w:szCs w:val="24"/>
              </w:rPr>
              <w:t>Hi.95</w:t>
            </w:r>
          </w:p>
        </w:tc>
      </w:tr>
      <w:tr w:rsidR="00AF350F" w:rsidRPr="001551FD" w14:paraId="17521633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3EE5B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7FEBEF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F214AD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32</w:t>
            </w:r>
          </w:p>
        </w:tc>
        <w:tc>
          <w:tcPr>
            <w:tcW w:w="16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101B18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54</w:t>
            </w:r>
          </w:p>
        </w:tc>
        <w:tc>
          <w:tcPr>
            <w:tcW w:w="146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EC5749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75</w:t>
            </w:r>
          </w:p>
        </w:tc>
        <w:tc>
          <w:tcPr>
            <w:tcW w:w="11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DD771E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95</w:t>
            </w:r>
          </w:p>
        </w:tc>
        <w:tc>
          <w:tcPr>
            <w:tcW w:w="112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2F8D7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18</w:t>
            </w:r>
          </w:p>
        </w:tc>
      </w:tr>
      <w:tr w:rsidR="00AF350F" w:rsidRPr="001551FD" w14:paraId="58D19806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2A567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A43754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F64C0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4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CE92D6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75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EE3F8B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0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AC9E15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3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D7BF4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56</w:t>
            </w:r>
          </w:p>
        </w:tc>
      </w:tr>
      <w:tr w:rsidR="00AF350F" w:rsidRPr="001551FD" w14:paraId="052DC7E0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C215FD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D275C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FC6E37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8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1D0C8C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2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7772528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9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0D9689D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6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F8F3D4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14</w:t>
            </w:r>
          </w:p>
        </w:tc>
      </w:tr>
      <w:tr w:rsidR="00AF350F" w:rsidRPr="001551FD" w14:paraId="18B9F541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59870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D9D3F2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8BA1F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1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BD062EE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7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703023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71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F362F0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6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27822E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26</w:t>
            </w:r>
          </w:p>
        </w:tc>
      </w:tr>
      <w:tr w:rsidR="00AF350F" w:rsidRPr="001551FD" w14:paraId="6F358A6D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029096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71996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167570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2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FA3F09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29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511BA9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1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9EEE3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39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25D3A7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15</w:t>
            </w:r>
          </w:p>
        </w:tc>
      </w:tr>
      <w:tr w:rsidR="00AF350F" w:rsidRPr="001551FD" w14:paraId="5CDEB25B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0C72D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9F0DC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DF88F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4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69756FC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2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6F0CBCD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7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EC75189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2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8FDB59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09</w:t>
            </w:r>
          </w:p>
        </w:tc>
      </w:tr>
      <w:tr w:rsidR="00AF350F" w:rsidRPr="001551FD" w14:paraId="4BAC9FAB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6D42C5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A7671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92BC4C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5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293986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59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908FBD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28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3E7192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97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BBEE2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98</w:t>
            </w:r>
          </w:p>
        </w:tc>
      </w:tr>
      <w:tr w:rsidR="00AF350F" w:rsidRPr="001551FD" w14:paraId="694928D0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87637DE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A4A03D6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81E77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7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6994E9E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90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269D87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82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1A1471C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7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31D1C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88</w:t>
            </w:r>
          </w:p>
        </w:tc>
      </w:tr>
      <w:tr w:rsidR="00AF350F" w:rsidRPr="001551FD" w14:paraId="71652FDC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AFA0E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BBD878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36C295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9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79EB55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22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45ECB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36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977509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5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71AF77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75</w:t>
            </w:r>
          </w:p>
        </w:tc>
      </w:tr>
      <w:tr w:rsidR="00AF350F" w:rsidRPr="001551FD" w14:paraId="2FA400E6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E9FDA3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B433A7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2E548D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1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6E789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54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916259A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9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1AD8DD6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25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A27458C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62</w:t>
            </w:r>
          </w:p>
        </w:tc>
      </w:tr>
      <w:tr w:rsidR="00AF350F" w:rsidRPr="001551FD" w14:paraId="4882F1FB" w14:textId="77777777" w:rsidTr="00B3050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C346C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7E33B9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9349B4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4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7F3DDB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88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74CEA2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44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27C8AF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00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4AC561" w14:textId="77777777" w:rsidR="00AF350F" w:rsidRPr="001551FD" w:rsidRDefault="00AF350F" w:rsidP="00B3050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47</w:t>
            </w:r>
          </w:p>
        </w:tc>
      </w:tr>
    </w:tbl>
    <w:p w14:paraId="776431F5" w14:textId="77777777" w:rsidR="00AF350F" w:rsidRPr="001551FD" w:rsidRDefault="00AF350F" w:rsidP="00AF35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233890" w14:textId="01BA7427" w:rsidR="000D2298" w:rsidRPr="001551FD" w:rsidRDefault="00AF350F" w:rsidP="0026750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551FD">
        <w:rPr>
          <w:rFonts w:ascii="Times New Roman" w:hAnsi="Times New Roman" w:cs="Times New Roman"/>
          <w:sz w:val="24"/>
          <w:szCs w:val="24"/>
        </w:rPr>
        <w:t xml:space="preserve">Model results </w:t>
      </w:r>
      <w:r w:rsidRPr="001551FD">
        <w:rPr>
          <w:rFonts w:ascii="Times New Roman" w:hAnsi="Times New Roman" w:cs="Times New Roman"/>
          <w:noProof/>
          <w:sz w:val="24"/>
          <w:szCs w:val="24"/>
        </w:rPr>
        <w:t>vs</w:t>
      </w:r>
      <w:r w:rsidRPr="001551FD">
        <w:rPr>
          <w:rFonts w:ascii="Times New Roman" w:hAnsi="Times New Roman" w:cs="Times New Roman"/>
          <w:sz w:val="24"/>
          <w:szCs w:val="24"/>
        </w:rPr>
        <w:t xml:space="preserve"> imputed exams</w:t>
      </w:r>
    </w:p>
    <w:tbl>
      <w:tblPr>
        <w:tblW w:w="8826" w:type="dxa"/>
        <w:tblLook w:val="04A0" w:firstRow="1" w:lastRow="0" w:firstColumn="1" w:lastColumn="0" w:noHBand="0" w:noVBand="1"/>
      </w:tblPr>
      <w:tblGrid>
        <w:gridCol w:w="960"/>
        <w:gridCol w:w="910"/>
        <w:gridCol w:w="1883"/>
        <w:gridCol w:w="1600"/>
        <w:gridCol w:w="1503"/>
        <w:gridCol w:w="1120"/>
        <w:gridCol w:w="1120"/>
      </w:tblGrid>
      <w:tr w:rsidR="0006218A" w:rsidRPr="001551FD" w14:paraId="0189882B" w14:textId="77777777" w:rsidTr="00AF350F">
        <w:trPr>
          <w:trHeight w:val="300"/>
        </w:trPr>
        <w:tc>
          <w:tcPr>
            <w:tcW w:w="96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44546A"/>
            <w:noWrap/>
            <w:vAlign w:val="bottom"/>
            <w:hideMark/>
          </w:tcPr>
          <w:p w14:paraId="2B3DE3A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Year</w:t>
            </w:r>
          </w:p>
        </w:tc>
        <w:tc>
          <w:tcPr>
            <w:tcW w:w="839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44546A"/>
            <w:noWrap/>
            <w:vAlign w:val="bottom"/>
            <w:hideMark/>
          </w:tcPr>
          <w:p w14:paraId="005408B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nth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44546A"/>
            <w:noWrap/>
            <w:vAlign w:val="bottom"/>
            <w:hideMark/>
          </w:tcPr>
          <w:p w14:paraId="32DF160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Exams_imputed</w:t>
            </w:r>
          </w:p>
        </w:tc>
        <w:tc>
          <w:tcPr>
            <w:tcW w:w="160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44546A"/>
            <w:noWrap/>
            <w:vAlign w:val="bottom"/>
            <w:hideMark/>
          </w:tcPr>
          <w:p w14:paraId="335D7B5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  <w:t>Modeled Exams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27F1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198A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AF51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851089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439830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659B1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DFB68A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EAC62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1A1A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A1C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FE64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7B0BCB6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C3F6C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DE18C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A69CC9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DA49D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C10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FE4D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9CD0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B04D98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8809C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EC412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98C6CE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3ABDC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019D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B578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A499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A9D544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19DD1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42CAE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06E4E1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B6AA3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CBC0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5126F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134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E35BB4E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B7C8C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9EDDC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AAEE07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E58EB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0F4B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A1D4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2EB9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E7AAEA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5F6DE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09586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791DE9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15C31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9261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6FBB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D67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3D7FDD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8A4C0E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94685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7738E5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729B84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5C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D162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7B99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7194A51E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0322A74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93559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2477D9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BA8D2F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1CC1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F329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5784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A446B0F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8F6203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DAFFF8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E9DFC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3B1FC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DDAA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DA3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180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CECCD0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CBDFD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57EAB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4D4489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F2C2F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0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86F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FB5C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C88E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887A74A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82477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7FD0D8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1FCD7C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EE97B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EA70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AEB8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A32B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F84346C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29867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6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177E9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360ED2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77D4A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4F2F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8C1D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617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6A84958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DBDD3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C15EF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36606F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C2649F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125F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FB6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7E5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E33718C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12781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96740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2EF2B8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65DBA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9124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E070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7E7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02EEA10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97EB4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2A512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B77DB9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6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02F55C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B19D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B702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A453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2FD498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2D6246D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4067C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DDA12A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209CCC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1FF4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B32D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A391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3EF6F23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9F9900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17A6A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4601D8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5A3A0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12B5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8415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F319F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7D1D7834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876B68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D30388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DF5019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B4AA4F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790E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E49A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C68C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3C93D22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996D2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FC902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A32600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9A300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052D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67F4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E48F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7AD2293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A3B0C8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65B91D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1F600C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88A3D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1546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EE3B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261C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592DD2C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81425BD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F8904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5C51FF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66E9C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2EB2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4270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A657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B172EF0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3BA626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161A60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2AD9B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EF41C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0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A881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4BC2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38C3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D858A0F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708AED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F8E627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4653EA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22A14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6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21B9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9B19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FEFF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2569C2A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0E252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B55DB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CD8B63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0D3C83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54E4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8171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84E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0BC2545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B1AF9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AA978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185496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5CCE9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EC4F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7C5A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548F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79262D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EB6D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E80ED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D8F5B8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B70DB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58D0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123B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C31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CC4AB36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5E732D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954BC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789C31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0D946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3D5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7B58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BD91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6354C7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E91E9E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4871B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F40071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65C2C3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4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8D1F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82A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F90D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DA3DDBF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C37DD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C0AB8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8139E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9962C6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7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33A9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ADF3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2E5B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01714A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7EC5A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7236C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CACE56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E8C00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9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CE90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4626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FA70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A86A786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7F25C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D8189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534D4B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D050B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7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0C3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09F7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22BC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0F2075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D5699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3FA7C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D138D6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25612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D8EE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01D6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5621F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2A1BC60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0108AC4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A86C3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94BD48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1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24ACA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4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A28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4A63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E33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030CE8F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C49154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D08374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EB9C"/>
            <w:noWrap/>
            <w:vAlign w:val="bottom"/>
            <w:hideMark/>
          </w:tcPr>
          <w:p w14:paraId="5F3D910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57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5700"/>
                <w:sz w:val="24"/>
                <w:szCs w:val="24"/>
              </w:rPr>
              <w:t>106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F2C65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1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0B66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48D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F3B4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B087F24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B71024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971AF8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967531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EA6D2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4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AFB1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F6D7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7F68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04F121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025E7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8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EF0BF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0EABE66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33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B353D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5199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329F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CE0F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F1FEA6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76A6B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E6C5E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E43C9D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A35EE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8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B976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D51E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C810F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CFA5F1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6F3B1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3BCA5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4CF0AC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6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5DE637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9C16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CDCE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3D0B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22BA602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1F8738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93454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CD5E87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544337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1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7170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C17C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80C4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08AD89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8C66A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4A086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31300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6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0D84B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4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9557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BEA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19DA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05B57A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9A4756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3786C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3E3AE5F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06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4946AB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E438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228B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48F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820047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B3ECFE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B9AA4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4C640D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2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B1F97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BBB5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E0D0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E5D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64585C8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58E18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D1327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789D61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DE65E7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29A4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46AB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6DD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03C3AE5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42A17B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DD451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CB13DC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9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9AF54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8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F4D7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B0D4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8D76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C2247D0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1AC510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AADAB0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387D0F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2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6869E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0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3720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B19D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C158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902DDD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29CEC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ED93E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5511F2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7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24E13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3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1418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C327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89ED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731FDD76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E05A0B3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F2EF2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ACEB72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559EF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092B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8813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10E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82ED2C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87FECD5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EAD6FA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6EA2714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6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E08F6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6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B325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658F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EF7A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93A74C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58D65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6247ED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412385E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81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D5C44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6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83A0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5FA2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A701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ED90A4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9FA587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9E09B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26E71A2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170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AE41DB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4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5EED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2E2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D31B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E767D76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76B321D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6E357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D06C3A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8D46F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3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9703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B89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557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15E189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B7CE3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6DFBB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65EE4D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7CDC0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1B19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5C3F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C99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19ED4C3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E2534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A2101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E4FB32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5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298712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6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9AF6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9C4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0D3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9144586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550D17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3F37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35FEDF7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201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D0830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258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C481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58B7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671E47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9BBF1B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357AC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B4416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5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E3E7BE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3A16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3185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9EFD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17C0A78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568445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1D192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5A5E4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0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DEDE3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2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044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4B32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A77A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4160A1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AA732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10D65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CFCB24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4F6D3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D855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04F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5832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3E45B6E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8E362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BF49B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37A932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6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6CB53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9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85C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5177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7F8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4C7727F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9453B8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75C7BA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1FFBBC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2ED6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8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44E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63C2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D4D3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130F3E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804B3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0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D2C8C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76DA34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9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1CFC7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6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DFA6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42D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C407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61A115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0A08C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FFEA6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71CF392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235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D10DB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8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849A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E3E2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3E1C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E05A5D8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184CB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42CF1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A10307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3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208C5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7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53A8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159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DA1D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642AF7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B81DE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760A10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10E6F8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7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D9235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8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F11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A7D7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B095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7B04D0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525182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0DA39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248EC7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6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A51FB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ECB6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E2E6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BBD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330F72E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886C19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A7D16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619197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5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F3856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8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0EA8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F71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D2AD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AC775E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879CB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930B3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523144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1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CEB27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0D5D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99BA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7F7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1EEA356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032D5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FE15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AA5767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3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BD95B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6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081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230E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BDF9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3983CE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AFD0CA8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DB70E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5865E8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7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EE42A8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5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FF7E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511C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720F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F7C41B8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656B52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D2F6D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355607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8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D62897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8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E0E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4263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A97B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575CC5C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F206A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BF7556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A94CEA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6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9C89BF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11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4D8A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965A5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D745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935A7D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2D9E38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1B980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5A4C5B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3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D41267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3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E67A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BF84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121A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D1994B3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A73C455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1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63FCEB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7CE"/>
            <w:noWrap/>
            <w:vAlign w:val="bottom"/>
            <w:hideMark/>
          </w:tcPr>
          <w:p w14:paraId="58E91FA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9C0006"/>
                <w:sz w:val="24"/>
                <w:szCs w:val="24"/>
              </w:rPr>
              <w:t>286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2707B8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5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08BF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6D7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5B26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84A205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6A5FE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EF238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13395E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30A122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69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8846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CD38F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D1B3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2F9833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C874A4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B2F7DC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7F9696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5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64E598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7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D959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FA96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1AF9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B2596DA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92C2655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C751A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295995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4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029691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2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5FB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E13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4F13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30852A0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C190FE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84ABB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4BBB94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6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BFF56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2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5EF4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9F4B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E4D4D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07928EBC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1567AD3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B2BB0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CBEF01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6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40D5A5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55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164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7038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01CE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713F776C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7A8596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63835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BB17A4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37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2AC534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2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A23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8A9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1C92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8A515AF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54D4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02EED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F90A71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4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66C4B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4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4A20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7C2D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9F6F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2C4FC0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3DC93F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D5E343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20673B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5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91B86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2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D06F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1FD2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10C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6486B65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04932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8ECC8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D497D8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4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61BB7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7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1EE7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63F7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CC7C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51F9B3A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4CB637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F7427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8BE551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5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D3C05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3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72AD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546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97BD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E138522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92D08B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357417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577F57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2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115BC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7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CBC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6226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CCB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919EECE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E7333C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2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9A53C0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2FC60A2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9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14185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748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7AF1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7A4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31872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5F70ABF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2EB2B6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EBFA3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51EAB88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10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B5840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43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800B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FB74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72058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17743ACA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82982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D12B23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414C5A8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4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939AAE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47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DFE0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7A03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A755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2DD0887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10002FD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7F992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224111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7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CB06C9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50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5A9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6218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078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0E2A1D1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9CF802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E3642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287116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5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2B45ED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10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023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D0D5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4905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523F55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1668F97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9F645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BD8C78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29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66A634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2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46B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651F7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36F5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3EE3AC5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88BB91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B9067C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EAA07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36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1B37F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7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F022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28316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BB29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6306E0E0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551662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C947DA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AD653E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B5EB438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7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48B6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4DE1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7D804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338E40B2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9EDDFE6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B32AF5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583DFE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7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30A3A3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22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897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F9D1A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ABB40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EE42FED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54BA37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478C0C0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87477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0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CD5F2C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8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8E4A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83043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03529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C0A5899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0F5C43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531C8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27B3F7E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9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3F8F54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0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A591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89D72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134E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24B87C0A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3F5C770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6F0F611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1CD6F9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87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E6FDE6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24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40E5B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772F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CA51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06218A" w:rsidRPr="001551FD" w14:paraId="476C6D7B" w14:textId="77777777" w:rsidTr="00AF350F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7B53CA" w14:textId="77777777" w:rsidR="0006218A" w:rsidRPr="001551FD" w:rsidRDefault="0006218A" w:rsidP="0006218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13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4A4327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DFEEFAF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3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83DCF1D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1551F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76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4A66" w14:textId="77777777" w:rsidR="0006218A" w:rsidRPr="001551FD" w:rsidRDefault="0006218A" w:rsidP="0006218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6141B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E1C9C" w14:textId="77777777" w:rsidR="0006218A" w:rsidRPr="001551FD" w:rsidRDefault="0006218A" w:rsidP="0006218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566A247" w14:textId="77777777" w:rsidR="0006218A" w:rsidRPr="001551FD" w:rsidRDefault="0006218A" w:rsidP="0006218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7240FB" w14:textId="77777777" w:rsidR="000D2298" w:rsidRPr="001551FD" w:rsidRDefault="000D2298" w:rsidP="000D2298">
      <w:pPr>
        <w:rPr>
          <w:rFonts w:ascii="Times New Roman" w:hAnsi="Times New Roman" w:cs="Times New Roman"/>
          <w:sz w:val="24"/>
          <w:szCs w:val="24"/>
        </w:rPr>
      </w:pPr>
    </w:p>
    <w:sectPr w:rsidR="000D2298" w:rsidRPr="001551FD" w:rsidSect="000C256C"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2F5342"/>
    <w:multiLevelType w:val="hybridMultilevel"/>
    <w:tmpl w:val="63C4F4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BC0EBE"/>
    <w:multiLevelType w:val="hybridMultilevel"/>
    <w:tmpl w:val="63C4F4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2MTS1MDU2NbYwtjRU0lEKTi0uzszPAykwqQUANihQaywAAAA="/>
  </w:docVars>
  <w:rsids>
    <w:rsidRoot w:val="00262B4A"/>
    <w:rsid w:val="00041C0D"/>
    <w:rsid w:val="0006218A"/>
    <w:rsid w:val="000C256C"/>
    <w:rsid w:val="000D2298"/>
    <w:rsid w:val="001551FD"/>
    <w:rsid w:val="00163D97"/>
    <w:rsid w:val="00227188"/>
    <w:rsid w:val="00262B4A"/>
    <w:rsid w:val="00267506"/>
    <w:rsid w:val="00302913"/>
    <w:rsid w:val="003E4AFB"/>
    <w:rsid w:val="005747FD"/>
    <w:rsid w:val="005848A6"/>
    <w:rsid w:val="006F69BC"/>
    <w:rsid w:val="00785279"/>
    <w:rsid w:val="00A152BD"/>
    <w:rsid w:val="00A1771A"/>
    <w:rsid w:val="00AF350F"/>
    <w:rsid w:val="00C57464"/>
    <w:rsid w:val="00C84449"/>
    <w:rsid w:val="00D503A4"/>
    <w:rsid w:val="00E270E2"/>
    <w:rsid w:val="00E93A80"/>
    <w:rsid w:val="00F97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16169"/>
  <w15:chartTrackingRefBased/>
  <w15:docId w15:val="{92F0E5CA-F50A-4425-B374-550C8325A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22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2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D229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7852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8527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70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70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6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7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3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9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10</Pages>
  <Words>1386</Words>
  <Characters>790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 Kelley</dc:creator>
  <cp:keywords/>
  <dc:description/>
  <cp:lastModifiedBy>Pete Kelley</cp:lastModifiedBy>
  <cp:revision>11</cp:revision>
  <cp:lastPrinted>2018-03-02T18:04:00Z</cp:lastPrinted>
  <dcterms:created xsi:type="dcterms:W3CDTF">2018-03-01T01:33:00Z</dcterms:created>
  <dcterms:modified xsi:type="dcterms:W3CDTF">2018-03-26T17:28:00Z</dcterms:modified>
</cp:coreProperties>
</file>